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35D8E" w14:textId="77777777" w:rsidR="003F0107" w:rsidRPr="00AC084D" w:rsidRDefault="003F0107" w:rsidP="003F0107">
      <w:pPr>
        <w:ind w:left="-142"/>
        <w:rPr>
          <w:rFonts w:cs="ArialMT"/>
          <w:szCs w:val="20"/>
          <w:lang w:bidi="en-US"/>
        </w:rPr>
      </w:pPr>
      <w:r w:rsidRPr="000C7468"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72A45A" wp14:editId="7D17F3AC">
                <wp:simplePos x="0" y="0"/>
                <wp:positionH relativeFrom="column">
                  <wp:posOffset>-161834</wp:posOffset>
                </wp:positionH>
                <wp:positionV relativeFrom="paragraph">
                  <wp:posOffset>-690245</wp:posOffset>
                </wp:positionV>
                <wp:extent cx="3494314" cy="612775"/>
                <wp:effectExtent l="0" t="0" r="0" b="0"/>
                <wp:wrapNone/>
                <wp:docPr id="290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4314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004233" w14:textId="77777777" w:rsidR="003F0107" w:rsidRPr="00233579" w:rsidRDefault="003F0107" w:rsidP="003F0107">
                            <w:pPr>
                              <w:rPr>
                                <w:sz w:val="2"/>
                                <w:lang w:val="en-US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36"/>
                                <w:szCs w:val="40"/>
                                <w:lang w:val="en-US" w:bidi="en-US"/>
                              </w:rPr>
                              <w:t>SBP</w:t>
                            </w:r>
                            <w:r w:rsidRPr="00416BA1">
                              <w:rPr>
                                <w:rFonts w:cs="Calibri"/>
                                <w:b/>
                                <w:sz w:val="36"/>
                                <w:szCs w:val="40"/>
                                <w:lang w:val="en-US" w:bidi="en-US"/>
                              </w:rPr>
                              <w:t xml:space="preserve"> service request form</w:t>
                            </w:r>
                            <w:r>
                              <w:rPr>
                                <w:rFonts w:cs="Calibri"/>
                                <w:b/>
                                <w:sz w:val="40"/>
                                <w:szCs w:val="40"/>
                                <w:lang w:val="en-US" w:bidi="en-US"/>
                              </w:rPr>
                              <w:br/>
                            </w:r>
                            <w:r w:rsidRPr="006C334F">
                              <w:rPr>
                                <w:rFonts w:cs="Calibri"/>
                                <w:b/>
                                <w:color w:val="808080" w:themeColor="background1" w:themeShade="80"/>
                                <w:sz w:val="24"/>
                                <w:szCs w:val="40"/>
                                <w:lang w:val="en-US" w:bidi="en-US"/>
                              </w:rPr>
                              <w:t>Reliable certification for your business</w:t>
                            </w:r>
                            <w:r w:rsidRPr="00233579">
                              <w:rPr>
                                <w:rFonts w:cs="Calibri"/>
                                <w:b/>
                                <w:sz w:val="4"/>
                                <w:szCs w:val="22"/>
                                <w:lang w:val="en-US" w:bidi="en-US"/>
                              </w:rPr>
                              <w:br/>
                            </w:r>
                          </w:p>
                          <w:p w14:paraId="13F87A8B" w14:textId="77777777" w:rsidR="003F0107" w:rsidRPr="00233579" w:rsidRDefault="003F0107" w:rsidP="003F0107">
                            <w:pPr>
                              <w:rPr>
                                <w:sz w:val="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2A45A" id="_x0000_t202" coordsize="21600,21600" o:spt="202" path="m,l,21600r21600,l21600,xe">
                <v:stroke joinstyle="miter"/>
                <v:path gradientshapeok="t" o:connecttype="rect"/>
              </v:shapetype>
              <v:shape id="Text Box 290" o:spid="_x0000_s1026" type="#_x0000_t202" style="position:absolute;left:0;text-align:left;margin-left:-12.75pt;margin-top:-54.35pt;width:275.15pt;height:4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" stroked="f">
                <v:textbox>
                  <w:txbxContent>
                    <w:p w14:paraId="3B004233" w14:textId="77777777" w:rsidR="003F0107" w:rsidRPr="00233579" w:rsidRDefault="003F0107" w:rsidP="003F0107">
                      <w:pPr>
                        <w:rPr>
                          <w:sz w:val="2"/>
                          <w:lang w:val="en-US"/>
                        </w:rPr>
                      </w:pPr>
                      <w:r>
                        <w:rPr>
                          <w:rFonts w:cs="Calibri"/>
                          <w:b/>
                          <w:sz w:val="36"/>
                          <w:szCs w:val="40"/>
                          <w:lang w:val="en-US" w:bidi="en-US"/>
                        </w:rPr>
                        <w:t>SBP</w:t>
                      </w:r>
                      <w:r w:rsidRPr="00416BA1">
                        <w:rPr>
                          <w:rFonts w:cs="Calibri"/>
                          <w:b/>
                          <w:sz w:val="36"/>
                          <w:szCs w:val="40"/>
                          <w:lang w:val="en-US" w:bidi="en-US"/>
                        </w:rPr>
                        <w:t xml:space="preserve"> service request form</w:t>
                      </w:r>
                      <w:r>
                        <w:rPr>
                          <w:rFonts w:cs="Calibri"/>
                          <w:b/>
                          <w:sz w:val="40"/>
                          <w:szCs w:val="40"/>
                          <w:lang w:val="en-US" w:bidi="en-US"/>
                        </w:rPr>
                        <w:br/>
                      </w:r>
                      <w:r w:rsidRPr="006C334F">
                        <w:rPr>
                          <w:rFonts w:cs="Calibri"/>
                          <w:b/>
                          <w:color w:val="808080" w:themeColor="background1" w:themeShade="80"/>
                          <w:sz w:val="24"/>
                          <w:szCs w:val="40"/>
                          <w:lang w:val="en-US" w:bidi="en-US"/>
                        </w:rPr>
                        <w:t>Reliable certification for your business</w:t>
                      </w:r>
                      <w:r w:rsidRPr="00233579">
                        <w:rPr>
                          <w:rFonts w:cs="Calibri"/>
                          <w:b/>
                          <w:sz w:val="4"/>
                          <w:szCs w:val="22"/>
                          <w:lang w:val="en-US" w:bidi="en-US"/>
                        </w:rPr>
                        <w:br/>
                      </w:r>
                    </w:p>
                    <w:p w14:paraId="13F87A8B" w14:textId="77777777" w:rsidR="003F0107" w:rsidRPr="00233579" w:rsidRDefault="003F0107" w:rsidP="003F0107">
                      <w:pPr>
                        <w:rPr>
                          <w:sz w:val="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C7468">
        <w:rPr>
          <w:rFonts w:cs="ArialMT"/>
          <w:sz w:val="20"/>
          <w:szCs w:val="20"/>
          <w:lang w:bidi="en-US"/>
        </w:rPr>
        <w:t>Please fill in this form to receive a non-binding service quote. Feel free to leave fields blank if you are unsure of the answer. We will contact you for clarification</w:t>
      </w:r>
      <w:r w:rsidRPr="000C7468">
        <w:rPr>
          <w:rFonts w:cs="ArialMT"/>
          <w:szCs w:val="20"/>
          <w:lang w:bidi="en-US"/>
        </w:rPr>
        <w:t>.</w:t>
      </w:r>
    </w:p>
    <w:p w14:paraId="3E81DC12" w14:textId="77777777" w:rsidR="003F0107" w:rsidRPr="000C7468" w:rsidRDefault="003F0107" w:rsidP="003F0107">
      <w:pPr>
        <w:ind w:left="-142"/>
        <w:rPr>
          <w:rFonts w:cs="ArialMT"/>
          <w:sz w:val="20"/>
          <w:szCs w:val="20"/>
          <w:lang w:bidi="en-US"/>
        </w:rPr>
      </w:pPr>
    </w:p>
    <w:tbl>
      <w:tblPr>
        <w:tblW w:w="5079" w:type="pct"/>
        <w:tblInd w:w="-152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ook w:val="0020" w:firstRow="1" w:lastRow="0" w:firstColumn="0" w:lastColumn="0" w:noHBand="0" w:noVBand="0"/>
      </w:tblPr>
      <w:tblGrid>
        <w:gridCol w:w="2127"/>
        <w:gridCol w:w="3822"/>
        <w:gridCol w:w="3822"/>
      </w:tblGrid>
      <w:tr w:rsidR="003F0107" w:rsidRPr="000C7468" w14:paraId="55301B51" w14:textId="77777777" w:rsidTr="00B97CD9">
        <w:tc>
          <w:tcPr>
            <w:tcW w:w="5000" w:type="pct"/>
            <w:gridSpan w:val="3"/>
            <w:shd w:val="clear" w:color="auto" w:fill="00907C"/>
          </w:tcPr>
          <w:p w14:paraId="16E47383" w14:textId="77777777" w:rsidR="003F0107" w:rsidRPr="000C7468" w:rsidRDefault="003F0107" w:rsidP="003F162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0C7468">
              <w:rPr>
                <w:rFonts w:cs="Arial"/>
                <w:b/>
                <w:bCs/>
                <w:color w:val="FFFFFF"/>
                <w:sz w:val="22"/>
                <w:szCs w:val="22"/>
              </w:rPr>
              <w:t>Your contact information</w:t>
            </w:r>
          </w:p>
        </w:tc>
      </w:tr>
      <w:tr w:rsidR="003F0107" w:rsidRPr="000C7468" w14:paraId="6312EDE7" w14:textId="77777777" w:rsidTr="003F0107">
        <w:tc>
          <w:tcPr>
            <w:tcW w:w="1088" w:type="pct"/>
          </w:tcPr>
          <w:p w14:paraId="3194CB24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Organisation name:</w:t>
            </w:r>
          </w:p>
        </w:tc>
        <w:tc>
          <w:tcPr>
            <w:tcW w:w="3912" w:type="pct"/>
            <w:gridSpan w:val="2"/>
          </w:tcPr>
          <w:p w14:paraId="34420051" w14:textId="107F4971" w:rsidR="003F0107" w:rsidRPr="00EE595E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</w:p>
        </w:tc>
      </w:tr>
      <w:tr w:rsidR="003F0107" w:rsidRPr="000C7468" w14:paraId="026EF893" w14:textId="77777777" w:rsidTr="003F0107">
        <w:tc>
          <w:tcPr>
            <w:tcW w:w="1088" w:type="pct"/>
            <w:vMerge w:val="restart"/>
          </w:tcPr>
          <w:p w14:paraId="683DA5E2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Primary contact: </w:t>
            </w:r>
          </w:p>
        </w:tc>
        <w:tc>
          <w:tcPr>
            <w:tcW w:w="1956" w:type="pct"/>
          </w:tcPr>
          <w:p w14:paraId="2011CFAE" w14:textId="7E313563" w:rsidR="003F0107" w:rsidRPr="00AC0D97" w:rsidRDefault="003F0107" w:rsidP="00AC0D97">
            <w:r w:rsidRPr="00AC0D97">
              <w:t>Name:</w:t>
            </w:r>
            <w:r w:rsidRPr="00AC0D97">
              <w:tab/>
            </w:r>
          </w:p>
        </w:tc>
        <w:tc>
          <w:tcPr>
            <w:tcW w:w="1956" w:type="pct"/>
          </w:tcPr>
          <w:p w14:paraId="6659145C" w14:textId="40D9FFCA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Mobile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</w:p>
        </w:tc>
      </w:tr>
      <w:tr w:rsidR="003F0107" w:rsidRPr="000C7468" w14:paraId="0C62BFE2" w14:textId="77777777" w:rsidTr="003F0107">
        <w:tc>
          <w:tcPr>
            <w:tcW w:w="1088" w:type="pct"/>
            <w:vMerge/>
          </w:tcPr>
          <w:p w14:paraId="7642C922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956" w:type="pct"/>
          </w:tcPr>
          <w:p w14:paraId="7B2B2439" w14:textId="5D9DC6B7" w:rsidR="003F0107" w:rsidRPr="00AC0D97" w:rsidRDefault="003F0107" w:rsidP="00AC0D97">
            <w:r w:rsidRPr="00AC0D97">
              <w:t>Position:</w:t>
            </w:r>
            <w:r w:rsidRPr="00AC0D97">
              <w:tab/>
            </w:r>
            <w:sdt>
              <w:sdtPr>
                <w:id w:val="-1286656025"/>
                <w:placeholder>
                  <w:docPart w:val="79D35E96C63F4564A549A15375E3A4AE"/>
                </w:placeholder>
                <w:showingPlcHdr/>
              </w:sdtPr>
              <w:sdtEndPr/>
              <w:sdtContent>
                <w:r w:rsidR="00131032" w:rsidRPr="001E5070">
                  <w:rPr>
                    <w:rStyle w:val="Textodelmarcadordeposicin"/>
                  </w:rPr>
                  <w:t>Click here to enter text.</w:t>
                </w:r>
              </w:sdtContent>
            </w:sdt>
          </w:p>
        </w:tc>
        <w:tc>
          <w:tcPr>
            <w:tcW w:w="1956" w:type="pct"/>
          </w:tcPr>
          <w:p w14:paraId="41198DD3" w14:textId="69DC4F4C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Email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  <w:sdt>
              <w:sdtPr>
                <w:rPr>
                  <w:rFonts w:cs="Arial"/>
                  <w:szCs w:val="20"/>
                </w:rPr>
                <w:id w:val="1246227533"/>
                <w:placeholder>
                  <w:docPart w:val="C8882692E03B4B2DB5981D46613F732F"/>
                </w:placeholder>
                <w:showingPlcHdr/>
              </w:sdtPr>
              <w:sdtEndPr/>
              <w:sdtContent>
                <w:r w:rsidR="00131032" w:rsidRPr="001E5070">
                  <w:rPr>
                    <w:rStyle w:val="Textodelmarcadordeposicin"/>
                  </w:rPr>
                  <w:t>Click here to enter text.</w:t>
                </w:r>
              </w:sdtContent>
            </w:sdt>
          </w:p>
        </w:tc>
      </w:tr>
      <w:tr w:rsidR="003F0107" w:rsidRPr="000C7468" w14:paraId="29B26F6A" w14:textId="77777777" w:rsidTr="003F0107">
        <w:tc>
          <w:tcPr>
            <w:tcW w:w="1088" w:type="pct"/>
            <w:vMerge w:val="restart"/>
          </w:tcPr>
          <w:p w14:paraId="4367E79D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Mailing address:</w:t>
            </w:r>
          </w:p>
        </w:tc>
        <w:tc>
          <w:tcPr>
            <w:tcW w:w="1956" w:type="pct"/>
          </w:tcPr>
          <w:p w14:paraId="042D59D1" w14:textId="689C9CCD" w:rsidR="003F0107" w:rsidRPr="00D41BD9" w:rsidRDefault="003F0107" w:rsidP="003F1627">
            <w:pPr>
              <w:tabs>
                <w:tab w:val="left" w:pos="1028"/>
              </w:tabs>
              <w:ind w:left="1028" w:hanging="990"/>
            </w:pPr>
            <w:r w:rsidRPr="00D41BD9">
              <w:t>Country:</w:t>
            </w:r>
            <w:r w:rsidRPr="00D41BD9">
              <w:tab/>
            </w:r>
          </w:p>
        </w:tc>
        <w:tc>
          <w:tcPr>
            <w:tcW w:w="1956" w:type="pct"/>
          </w:tcPr>
          <w:p w14:paraId="5ADB49FE" w14:textId="42DD6B92" w:rsidR="003F0107" w:rsidRPr="00D41BD9" w:rsidRDefault="003F0107" w:rsidP="003F1627">
            <w:pPr>
              <w:tabs>
                <w:tab w:val="left" w:pos="1028"/>
              </w:tabs>
              <w:ind w:left="1028" w:hanging="990"/>
            </w:pPr>
            <w:r w:rsidRPr="00D41BD9">
              <w:t>City:</w:t>
            </w:r>
            <w:r w:rsidRPr="00D41BD9">
              <w:tab/>
            </w:r>
            <w:r w:rsidRPr="00D41BD9">
              <w:tab/>
            </w:r>
            <w:r w:rsidR="00D41BD9" w:rsidRPr="00D41BD9">
              <w:t xml:space="preserve"> </w:t>
            </w:r>
          </w:p>
        </w:tc>
      </w:tr>
      <w:tr w:rsidR="003F0107" w:rsidRPr="000C7468" w14:paraId="3A590DDA" w14:textId="77777777" w:rsidTr="003F0107">
        <w:tc>
          <w:tcPr>
            <w:tcW w:w="1088" w:type="pct"/>
            <w:vMerge/>
          </w:tcPr>
          <w:p w14:paraId="3D68FCB1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956" w:type="pct"/>
          </w:tcPr>
          <w:p w14:paraId="7FB2DB34" w14:textId="77777777" w:rsidR="003F0107" w:rsidRPr="00D41BD9" w:rsidRDefault="003F0107" w:rsidP="003F1627">
            <w:pPr>
              <w:tabs>
                <w:tab w:val="left" w:pos="1028"/>
              </w:tabs>
              <w:ind w:left="1028" w:hanging="990"/>
            </w:pPr>
            <w:r w:rsidRPr="00D41BD9">
              <w:t>Str/no:</w:t>
            </w:r>
            <w:r w:rsidRPr="00D41BD9">
              <w:tab/>
            </w:r>
            <w:r w:rsidRPr="00D41BD9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D41BD9">
              <w:instrText xml:space="preserve"> FORMTEXT </w:instrText>
            </w:r>
            <w:r w:rsidRPr="00D41BD9">
              <w:fldChar w:fldCharType="separate"/>
            </w:r>
            <w:r w:rsidRPr="00D41BD9">
              <w:t> </w:t>
            </w:r>
            <w:r w:rsidRPr="00D41BD9">
              <w:t> </w:t>
            </w:r>
            <w:r w:rsidRPr="00D41BD9">
              <w:t> </w:t>
            </w:r>
            <w:r w:rsidRPr="00D41BD9">
              <w:t> </w:t>
            </w:r>
            <w:r w:rsidRPr="00D41BD9">
              <w:t> </w:t>
            </w:r>
            <w:r w:rsidRPr="00D41BD9">
              <w:fldChar w:fldCharType="end"/>
            </w:r>
          </w:p>
        </w:tc>
        <w:tc>
          <w:tcPr>
            <w:tcW w:w="1956" w:type="pct"/>
          </w:tcPr>
          <w:p w14:paraId="0B904FFB" w14:textId="43748845" w:rsidR="003F0107" w:rsidRPr="00D41BD9" w:rsidRDefault="003F0107" w:rsidP="003F1627">
            <w:pPr>
              <w:tabs>
                <w:tab w:val="left" w:pos="1028"/>
              </w:tabs>
              <w:ind w:left="1028" w:hanging="990"/>
            </w:pPr>
            <w:r w:rsidRPr="00D41BD9">
              <w:t>Postal code:</w:t>
            </w:r>
            <w:r w:rsidRPr="00D41BD9">
              <w:tab/>
            </w:r>
          </w:p>
        </w:tc>
      </w:tr>
      <w:tr w:rsidR="003F0107" w:rsidRPr="000C7468" w14:paraId="3A8BB4DB" w14:textId="77777777" w:rsidTr="003F0107">
        <w:tc>
          <w:tcPr>
            <w:tcW w:w="1088" w:type="pct"/>
            <w:vMerge/>
          </w:tcPr>
          <w:p w14:paraId="05752A7B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956" w:type="pct"/>
          </w:tcPr>
          <w:p w14:paraId="7AEB72B1" w14:textId="77777777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highlight w:val="lightGray"/>
              </w:rPr>
            </w:pPr>
            <w:r w:rsidRPr="000C7468">
              <w:rPr>
                <w:rFonts w:cs="Arial"/>
                <w:szCs w:val="20"/>
              </w:rPr>
              <w:t>Phone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  <w:tc>
          <w:tcPr>
            <w:tcW w:w="1956" w:type="pct"/>
          </w:tcPr>
          <w:p w14:paraId="359BF17A" w14:textId="77777777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Fax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  <w:tr w:rsidR="003F0107" w:rsidRPr="000C7468" w14:paraId="6937BE36" w14:textId="77777777" w:rsidTr="003F0107">
        <w:trPr>
          <w:trHeight w:val="299"/>
        </w:trPr>
        <w:tc>
          <w:tcPr>
            <w:tcW w:w="1088" w:type="pct"/>
          </w:tcPr>
          <w:p w14:paraId="1CA5FFBD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Other info:</w:t>
            </w:r>
          </w:p>
        </w:tc>
        <w:tc>
          <w:tcPr>
            <w:tcW w:w="1956" w:type="pct"/>
          </w:tcPr>
          <w:p w14:paraId="2750C8C2" w14:textId="77777777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Business registration no</w:t>
            </w:r>
            <w:r w:rsidRPr="000C7468">
              <w:rPr>
                <w:rFonts w:cs="Arial"/>
                <w:b/>
                <w:szCs w:val="20"/>
              </w:rPr>
              <w:t xml:space="preserve">: 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  <w:tc>
          <w:tcPr>
            <w:tcW w:w="1956" w:type="pct"/>
          </w:tcPr>
          <w:p w14:paraId="61327ECF" w14:textId="77777777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Website: </w:t>
            </w:r>
            <w:r w:rsidRPr="000C7468">
              <w:rPr>
                <w:rFonts w:cs="Arial"/>
                <w:szCs w:val="20"/>
              </w:rPr>
              <w:tab/>
              <w:t xml:space="preserve"> 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</w:tbl>
    <w:p w14:paraId="1A8916DB" w14:textId="77777777" w:rsidR="003F0107" w:rsidRPr="000C7468" w:rsidRDefault="003F0107" w:rsidP="003F0107">
      <w:pPr>
        <w:pStyle w:val="Textoindependiente"/>
        <w:spacing w:line="240" w:lineRule="auto"/>
        <w:rPr>
          <w:sz w:val="16"/>
          <w:szCs w:val="16"/>
          <w:lang w:val="en-GB"/>
        </w:rPr>
      </w:pPr>
    </w:p>
    <w:tbl>
      <w:tblPr>
        <w:tblW w:w="5080" w:type="pct"/>
        <w:tblInd w:w="-152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202"/>
        <w:gridCol w:w="463"/>
        <w:gridCol w:w="883"/>
        <w:gridCol w:w="547"/>
        <w:gridCol w:w="631"/>
        <w:gridCol w:w="1265"/>
        <w:gridCol w:w="227"/>
        <w:gridCol w:w="1034"/>
        <w:gridCol w:w="635"/>
        <w:gridCol w:w="1886"/>
      </w:tblGrid>
      <w:tr w:rsidR="003F0107" w:rsidRPr="000C7468" w14:paraId="309A88ED" w14:textId="77777777" w:rsidTr="00B97CD9">
        <w:tc>
          <w:tcPr>
            <w:tcW w:w="5000" w:type="pct"/>
            <w:gridSpan w:val="10"/>
            <w:shd w:val="clear" w:color="auto" w:fill="00907C"/>
          </w:tcPr>
          <w:p w14:paraId="183E7EFE" w14:textId="77777777" w:rsidR="003F0107" w:rsidRPr="000C7468" w:rsidRDefault="003F0107" w:rsidP="003F1627">
            <w:pPr>
              <w:pStyle w:val="Textoindependiente"/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0C7468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 xml:space="preserve">Scope of your certificate or verification </w:t>
            </w:r>
          </w:p>
        </w:tc>
      </w:tr>
      <w:tr w:rsidR="003F0107" w:rsidRPr="000C7468" w14:paraId="41B23A4C" w14:textId="77777777" w:rsidTr="00B97CD9">
        <w:trPr>
          <w:trHeight w:val="367"/>
        </w:trPr>
        <w:tc>
          <w:tcPr>
            <w:tcW w:w="1126" w:type="pct"/>
            <w:vMerge w:val="restart"/>
            <w:shd w:val="clear" w:color="auto" w:fill="9CB92D"/>
          </w:tcPr>
          <w:p w14:paraId="3383BDD8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Chain of custody system:</w:t>
            </w:r>
          </w:p>
        </w:tc>
        <w:tc>
          <w:tcPr>
            <w:tcW w:w="969" w:type="pct"/>
            <w:gridSpan w:val="3"/>
            <w:tcBorders>
              <w:bottom w:val="single" w:sz="8" w:space="0" w:color="005C40"/>
              <w:right w:val="single" w:sz="8" w:space="0" w:color="005C40"/>
            </w:tcBorders>
            <w:vAlign w:val="center"/>
          </w:tcPr>
          <w:p w14:paraId="6016E7D3" w14:textId="77777777" w:rsidR="003F0107" w:rsidRPr="006B4C13" w:rsidRDefault="00CB47CE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-1483614179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FSC</w:t>
            </w:r>
          </w:p>
        </w:tc>
        <w:tc>
          <w:tcPr>
            <w:tcW w:w="970" w:type="pct"/>
            <w:gridSpan w:val="2"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tcMar>
              <w:left w:w="0" w:type="dxa"/>
              <w:right w:w="0" w:type="dxa"/>
            </w:tcMar>
            <w:vAlign w:val="center"/>
          </w:tcPr>
          <w:p w14:paraId="69C87A1E" w14:textId="77777777" w:rsidR="003F0107" w:rsidRPr="006B4C13" w:rsidRDefault="00CB47CE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1053124695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PEFC</w:t>
            </w:r>
          </w:p>
        </w:tc>
        <w:tc>
          <w:tcPr>
            <w:tcW w:w="970" w:type="pct"/>
            <w:gridSpan w:val="3"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vAlign w:val="center"/>
          </w:tcPr>
          <w:p w14:paraId="4B01C363" w14:textId="77777777" w:rsidR="003F0107" w:rsidRPr="006B4C13" w:rsidRDefault="00CB47CE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44782761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SFI</w:t>
            </w:r>
          </w:p>
        </w:tc>
        <w:tc>
          <w:tcPr>
            <w:tcW w:w="966" w:type="pct"/>
            <w:tcBorders>
              <w:left w:val="single" w:sz="8" w:space="0" w:color="005C40"/>
              <w:bottom w:val="single" w:sz="8" w:space="0" w:color="005C40"/>
            </w:tcBorders>
            <w:vAlign w:val="center"/>
          </w:tcPr>
          <w:p w14:paraId="1DB19BC9" w14:textId="77777777" w:rsidR="003F0107" w:rsidRPr="006B4C13" w:rsidRDefault="00CB47CE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-1475059449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GGL</w:t>
            </w:r>
          </w:p>
        </w:tc>
      </w:tr>
      <w:tr w:rsidR="003F0107" w:rsidRPr="000C7468" w14:paraId="1F6B9D7C" w14:textId="77777777" w:rsidTr="00B97CD9">
        <w:trPr>
          <w:trHeight w:val="401"/>
        </w:trPr>
        <w:tc>
          <w:tcPr>
            <w:tcW w:w="1126" w:type="pct"/>
            <w:vMerge/>
            <w:shd w:val="clear" w:color="auto" w:fill="9CB92D"/>
          </w:tcPr>
          <w:p w14:paraId="6D734C00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292" w:type="pct"/>
            <w:gridSpan w:val="4"/>
            <w:tcBorders>
              <w:top w:val="single" w:sz="8" w:space="0" w:color="005C40"/>
              <w:bottom w:val="nil"/>
              <w:right w:val="single" w:sz="8" w:space="0" w:color="005C40"/>
            </w:tcBorders>
            <w:vAlign w:val="center"/>
          </w:tcPr>
          <w:p w14:paraId="7B378665" w14:textId="77777777" w:rsidR="003F0107" w:rsidRPr="006B4C13" w:rsidRDefault="00CB47CE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144018715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6B4C13">
              <w:t xml:space="preserve"> Transfer</w:t>
            </w:r>
          </w:p>
        </w:tc>
        <w:tc>
          <w:tcPr>
            <w:tcW w:w="1292" w:type="pct"/>
            <w:gridSpan w:val="3"/>
            <w:tcBorders>
              <w:top w:val="single" w:sz="8" w:space="0" w:color="005C40"/>
              <w:left w:val="single" w:sz="8" w:space="0" w:color="005C40"/>
              <w:bottom w:val="nil"/>
              <w:right w:val="single" w:sz="8" w:space="0" w:color="005C40"/>
            </w:tcBorders>
            <w:tcMar>
              <w:left w:w="0" w:type="dxa"/>
              <w:right w:w="0" w:type="dxa"/>
            </w:tcMar>
            <w:vAlign w:val="center"/>
          </w:tcPr>
          <w:p w14:paraId="1C2BCE33" w14:textId="77777777" w:rsidR="003F0107" w:rsidRPr="006B4C13" w:rsidRDefault="00CB47CE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-77220378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6B4C13">
              <w:t xml:space="preserve"> Percentage</w:t>
            </w:r>
          </w:p>
        </w:tc>
        <w:tc>
          <w:tcPr>
            <w:tcW w:w="1291" w:type="pct"/>
            <w:gridSpan w:val="2"/>
            <w:tcBorders>
              <w:top w:val="single" w:sz="8" w:space="0" w:color="005C40"/>
              <w:left w:val="single" w:sz="8" w:space="0" w:color="005C40"/>
            </w:tcBorders>
            <w:vAlign w:val="center"/>
          </w:tcPr>
          <w:p w14:paraId="57923798" w14:textId="77777777" w:rsidR="003F0107" w:rsidRPr="006B4C13" w:rsidRDefault="00CB47CE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1597360315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6B4C13">
              <w:t xml:space="preserve"> Credit</w:t>
            </w:r>
          </w:p>
        </w:tc>
      </w:tr>
      <w:tr w:rsidR="003F0107" w:rsidRPr="000C7468" w14:paraId="3B5F6A1D" w14:textId="77777777" w:rsidTr="00B97CD9">
        <w:trPr>
          <w:trHeight w:val="548"/>
        </w:trPr>
        <w:tc>
          <w:tcPr>
            <w:tcW w:w="1126" w:type="pct"/>
            <w:shd w:val="clear" w:color="auto" w:fill="9CB92D"/>
          </w:tcPr>
          <w:p w14:paraId="7E855AA9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otal number of Employees</w:t>
            </w:r>
          </w:p>
        </w:tc>
        <w:tc>
          <w:tcPr>
            <w:tcW w:w="1291" w:type="pct"/>
            <w:gridSpan w:val="4"/>
          </w:tcPr>
          <w:p w14:paraId="5CF40393" w14:textId="34D6BA93" w:rsidR="003F0107" w:rsidRPr="000C7468" w:rsidRDefault="003F0107" w:rsidP="003F162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</w:p>
        </w:tc>
        <w:tc>
          <w:tcPr>
            <w:tcW w:w="1291" w:type="pct"/>
            <w:gridSpan w:val="3"/>
            <w:shd w:val="clear" w:color="auto" w:fill="9CB92D"/>
          </w:tcPr>
          <w:p w14:paraId="1839F3C0" w14:textId="2F874E3A" w:rsidR="003F0107" w:rsidRPr="000C7468" w:rsidRDefault="00D71851" w:rsidP="003F162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otal turnover from </w:t>
            </w:r>
            <w:proofErr w:type="gramStart"/>
            <w:r>
              <w:rPr>
                <w:rFonts w:cs="Arial"/>
                <w:szCs w:val="20"/>
              </w:rPr>
              <w:t>wood based</w:t>
            </w:r>
            <w:proofErr w:type="gramEnd"/>
            <w:r>
              <w:rPr>
                <w:rFonts w:cs="Arial"/>
                <w:szCs w:val="20"/>
              </w:rPr>
              <w:t xml:space="preserve"> products</w:t>
            </w:r>
            <w:r w:rsidR="003F0107">
              <w:rPr>
                <w:rFonts w:cs="Arial"/>
                <w:szCs w:val="20"/>
              </w:rPr>
              <w:t>:</w:t>
            </w:r>
          </w:p>
        </w:tc>
        <w:tc>
          <w:tcPr>
            <w:tcW w:w="1292" w:type="pct"/>
            <w:gridSpan w:val="2"/>
          </w:tcPr>
          <w:p w14:paraId="0248BBF5" w14:textId="2CC071F8" w:rsidR="003F0107" w:rsidRPr="000C7468" w:rsidRDefault="003F0107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</w:p>
        </w:tc>
      </w:tr>
      <w:tr w:rsidR="003F0107" w:rsidRPr="000C7468" w14:paraId="209E9DD5" w14:textId="77777777" w:rsidTr="00B97CD9">
        <w:trPr>
          <w:trHeight w:val="548"/>
        </w:trPr>
        <w:tc>
          <w:tcPr>
            <w:tcW w:w="1126" w:type="pct"/>
            <w:shd w:val="clear" w:color="auto" w:fill="9CB92D"/>
          </w:tcPr>
          <w:p w14:paraId="5676B8A5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Earlier evaluations:</w:t>
            </w:r>
          </w:p>
        </w:tc>
        <w:tc>
          <w:tcPr>
            <w:tcW w:w="1939" w:type="pct"/>
            <w:gridSpan w:val="5"/>
          </w:tcPr>
          <w:p w14:paraId="2396882E" w14:textId="77777777" w:rsidR="003F0107" w:rsidRPr="000C7468" w:rsidRDefault="003F0107" w:rsidP="003F162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your compan</w:t>
            </w:r>
            <w:r>
              <w:rPr>
                <w:rFonts w:cs="Arial"/>
                <w:szCs w:val="20"/>
              </w:rPr>
              <w:t>y been assessed before for any of following</w:t>
            </w:r>
            <w:r w:rsidRPr="000C7468">
              <w:rPr>
                <w:rFonts w:cs="Arial"/>
                <w:szCs w:val="20"/>
              </w:rPr>
              <w:t xml:space="preserve"> certification? </w:t>
            </w:r>
            <w:r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36" w:type="pct"/>
            <w:gridSpan w:val="4"/>
          </w:tcPr>
          <w:p w14:paraId="60F31850" w14:textId="77777777" w:rsidR="003F0107" w:rsidRDefault="00CB47CE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0620126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FSC       </w:t>
            </w:r>
            <w:r w:rsidR="003F0107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859162444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GGL</w:t>
            </w:r>
            <w:r w:rsidR="003F0107">
              <w:rPr>
                <w:sz w:val="32"/>
                <w:szCs w:val="32"/>
              </w:rPr>
              <w:t xml:space="preserve">       </w:t>
            </w:r>
            <w:sdt>
              <w:sdtPr>
                <w:rPr>
                  <w:sz w:val="32"/>
                  <w:szCs w:val="32"/>
                </w:rPr>
                <w:id w:val="52707030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SBP</w:t>
            </w:r>
          </w:p>
          <w:p w14:paraId="68F89977" w14:textId="77777777" w:rsidR="003F0107" w:rsidRDefault="00CB47CE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6094312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PEFC     </w:t>
            </w:r>
            <w:r w:rsidR="003F0107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-138972568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EN Plus</w:t>
            </w:r>
            <w:r w:rsidR="003F0107" w:rsidRPr="000C7468">
              <w:rPr>
                <w:rFonts w:cs="Arial"/>
                <w:szCs w:val="20"/>
              </w:rPr>
              <w:tab/>
            </w:r>
          </w:p>
          <w:p w14:paraId="2424535B" w14:textId="77777777" w:rsidR="003F0107" w:rsidRPr="000C7468" w:rsidRDefault="003F0107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</w:p>
        </w:tc>
      </w:tr>
      <w:tr w:rsidR="003F0107" w:rsidRPr="000C7468" w14:paraId="511B773E" w14:textId="77777777" w:rsidTr="00B97CD9">
        <w:trPr>
          <w:trHeight w:val="698"/>
        </w:trPr>
        <w:tc>
          <w:tcPr>
            <w:tcW w:w="1126" w:type="pct"/>
            <w:shd w:val="clear" w:color="auto" w:fill="9CB92D"/>
          </w:tcPr>
          <w:p w14:paraId="0019AAB5" w14:textId="77777777" w:rsidR="003F0107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Locations:</w:t>
            </w:r>
          </w:p>
          <w:p w14:paraId="73B68950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3874" w:type="pct"/>
            <w:gridSpan w:val="9"/>
          </w:tcPr>
          <w:p w14:paraId="3CBEBEAC" w14:textId="50559E92" w:rsidR="003F0107" w:rsidRDefault="003F0107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Please include all locations and facilities </w:t>
            </w:r>
            <w:r>
              <w:rPr>
                <w:rFonts w:cs="Arial"/>
                <w:szCs w:val="20"/>
              </w:rPr>
              <w:t>t</w:t>
            </w:r>
            <w:r w:rsidRPr="000C7468">
              <w:rPr>
                <w:rFonts w:cs="Arial"/>
                <w:szCs w:val="20"/>
              </w:rPr>
              <w:t>o be certified and describe the function of each lo</w:t>
            </w:r>
            <w:r>
              <w:rPr>
                <w:rFonts w:cs="Arial"/>
                <w:szCs w:val="20"/>
              </w:rPr>
              <w:t xml:space="preserve">cation </w:t>
            </w:r>
          </w:p>
          <w:p w14:paraId="7FB11483" w14:textId="77777777" w:rsidR="00131032" w:rsidRDefault="00131032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</w:p>
          <w:p w14:paraId="7CA5904B" w14:textId="28A801B1" w:rsidR="003F0107" w:rsidRPr="00012A5A" w:rsidRDefault="003F0107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duction sites</w:t>
            </w:r>
            <w:r w:rsidRPr="000C7468">
              <w:rPr>
                <w:rFonts w:cs="Arial"/>
                <w:szCs w:val="20"/>
              </w:rPr>
              <w:t xml:space="preserve">: </w:t>
            </w:r>
          </w:p>
          <w:p w14:paraId="769D75D8" w14:textId="250ED9FC" w:rsidR="003F0107" w:rsidRPr="00012A5A" w:rsidRDefault="003F0107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 w:rsidRPr="00DB799E">
              <w:rPr>
                <w:rFonts w:cs="Arial"/>
                <w:szCs w:val="20"/>
              </w:rPr>
              <w:t>Harbours where material is stored</w:t>
            </w:r>
            <w:r>
              <w:rPr>
                <w:rFonts w:cs="Arial"/>
                <w:szCs w:val="20"/>
              </w:rPr>
              <w:t xml:space="preserve"> (permanent storage): </w:t>
            </w:r>
          </w:p>
          <w:p w14:paraId="11BECF31" w14:textId="35F8318B" w:rsidR="003F0107" w:rsidRPr="00012A5A" w:rsidRDefault="003F0107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 w:rsidRPr="00DB799E">
              <w:rPr>
                <w:rFonts w:cs="Arial"/>
                <w:szCs w:val="20"/>
              </w:rPr>
              <w:t xml:space="preserve">Harbours where material is </w:t>
            </w:r>
            <w:r>
              <w:rPr>
                <w:rFonts w:cs="Arial"/>
                <w:szCs w:val="20"/>
              </w:rPr>
              <w:t xml:space="preserve">traded through (temporary </w:t>
            </w:r>
            <w:r w:rsidRPr="00DB799E">
              <w:rPr>
                <w:rFonts w:cs="Arial"/>
                <w:szCs w:val="20"/>
              </w:rPr>
              <w:t>stor</w:t>
            </w:r>
            <w:r>
              <w:rPr>
                <w:rFonts w:cs="Arial"/>
                <w:szCs w:val="20"/>
              </w:rPr>
              <w:t xml:space="preserve">age): </w:t>
            </w:r>
          </w:p>
          <w:p w14:paraId="28A806D9" w14:textId="1D277071" w:rsidR="003F0107" w:rsidRPr="000C7468" w:rsidRDefault="003F0107" w:rsidP="00131032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y s</w:t>
            </w:r>
            <w:r w:rsidRPr="00DB799E">
              <w:rPr>
                <w:rFonts w:cs="Arial"/>
                <w:szCs w:val="20"/>
              </w:rPr>
              <w:t>torage</w:t>
            </w:r>
            <w:r>
              <w:rPr>
                <w:rFonts w:cs="Arial"/>
                <w:szCs w:val="20"/>
              </w:rPr>
              <w:t xml:space="preserve"> outside production facility: </w:t>
            </w:r>
          </w:p>
        </w:tc>
      </w:tr>
      <w:tr w:rsidR="003F0107" w:rsidRPr="000C7468" w14:paraId="113ABFBD" w14:textId="77777777" w:rsidTr="00B97CD9">
        <w:tc>
          <w:tcPr>
            <w:tcW w:w="1126" w:type="pct"/>
            <w:vMerge w:val="restart"/>
            <w:shd w:val="clear" w:color="auto" w:fill="9CB92D"/>
          </w:tcPr>
          <w:p w14:paraId="25BA5925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Company profile: </w:t>
            </w:r>
          </w:p>
        </w:tc>
        <w:tc>
          <w:tcPr>
            <w:tcW w:w="1939" w:type="pct"/>
            <w:gridSpan w:val="5"/>
            <w:tcBorders>
              <w:bottom w:val="nil"/>
              <w:right w:val="single" w:sz="8" w:space="0" w:color="005C40"/>
            </w:tcBorders>
          </w:tcPr>
          <w:p w14:paraId="78FAAF30" w14:textId="77777777" w:rsidR="003F0107" w:rsidRPr="000C7468" w:rsidRDefault="00CB47CE" w:rsidP="003F1627">
            <w:pPr>
              <w:tabs>
                <w:tab w:val="left" w:pos="-6057"/>
                <w:tab w:val="left" w:pos="2655"/>
                <w:tab w:val="right" w:pos="2888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45247448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Pellet producer</w:t>
            </w:r>
          </w:p>
        </w:tc>
        <w:tc>
          <w:tcPr>
            <w:tcW w:w="1936" w:type="pct"/>
            <w:gridSpan w:val="4"/>
            <w:tcBorders>
              <w:left w:val="single" w:sz="8" w:space="0" w:color="005C40"/>
              <w:bottom w:val="nil"/>
            </w:tcBorders>
          </w:tcPr>
          <w:p w14:paraId="441FC0F8" w14:textId="77777777" w:rsidR="003F0107" w:rsidRPr="000C7468" w:rsidRDefault="00CB47CE" w:rsidP="003F1627">
            <w:pPr>
              <w:tabs>
                <w:tab w:val="left" w:pos="-6057"/>
                <w:tab w:val="left" w:pos="2663"/>
                <w:tab w:val="right" w:pos="2888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7736152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Wood chips producer</w:t>
            </w:r>
          </w:p>
        </w:tc>
      </w:tr>
      <w:tr w:rsidR="003F0107" w:rsidRPr="000C7468" w14:paraId="40545128" w14:textId="77777777" w:rsidTr="00B97CD9">
        <w:trPr>
          <w:trHeight w:val="443"/>
        </w:trPr>
        <w:tc>
          <w:tcPr>
            <w:tcW w:w="1126" w:type="pct"/>
            <w:vMerge/>
            <w:shd w:val="clear" w:color="auto" w:fill="9CB92D"/>
          </w:tcPr>
          <w:p w14:paraId="15DA80BE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939" w:type="pct"/>
            <w:gridSpan w:val="5"/>
            <w:tcBorders>
              <w:top w:val="nil"/>
              <w:bottom w:val="single" w:sz="8" w:space="0" w:color="005C40"/>
              <w:right w:val="single" w:sz="8" w:space="0" w:color="005C40"/>
            </w:tcBorders>
          </w:tcPr>
          <w:p w14:paraId="7A89ACA5" w14:textId="19116559" w:rsidR="003F0107" w:rsidRPr="000C7468" w:rsidRDefault="00CB47CE" w:rsidP="003F1627">
            <w:pPr>
              <w:tabs>
                <w:tab w:val="left" w:pos="-6057"/>
                <w:tab w:val="left" w:pos="2655"/>
                <w:tab w:val="right" w:pos="2888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86054840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131032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Trader/agent/broker/</w:t>
            </w:r>
            <w:r w:rsidR="003F0107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36" w:type="pct"/>
            <w:gridSpan w:val="4"/>
            <w:tcBorders>
              <w:top w:val="nil"/>
              <w:left w:val="single" w:sz="8" w:space="0" w:color="005C40"/>
              <w:bottom w:val="single" w:sz="8" w:space="0" w:color="005C40"/>
            </w:tcBorders>
          </w:tcPr>
          <w:p w14:paraId="0EB13BEB" w14:textId="71664765" w:rsidR="003F0107" w:rsidRPr="000C7468" w:rsidRDefault="00CB47CE" w:rsidP="003F1627">
            <w:pPr>
              <w:tabs>
                <w:tab w:val="left" w:pos="-6057"/>
                <w:tab w:val="left" w:pos="2663"/>
                <w:tab w:val="right" w:pos="2888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97059673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131032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 xml:space="preserve">Other: please specify: </w:t>
            </w:r>
          </w:p>
        </w:tc>
      </w:tr>
      <w:tr w:rsidR="003F0107" w:rsidRPr="000C7468" w14:paraId="42F8C69D" w14:textId="77777777" w:rsidTr="00B97CD9">
        <w:trPr>
          <w:trHeight w:val="1116"/>
        </w:trPr>
        <w:tc>
          <w:tcPr>
            <w:tcW w:w="1126" w:type="pct"/>
            <w:vMerge w:val="restart"/>
            <w:shd w:val="clear" w:color="auto" w:fill="9CB92D"/>
          </w:tcPr>
          <w:p w14:paraId="7DBA3A81" w14:textId="77777777" w:rsidR="003F0107" w:rsidRDefault="003F0107" w:rsidP="003F162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put material (applicable for biomass producers only)</w:t>
            </w:r>
            <w:r w:rsidRPr="000C7468">
              <w:rPr>
                <w:rFonts w:cs="Arial"/>
                <w:szCs w:val="20"/>
              </w:rPr>
              <w:t>:</w:t>
            </w:r>
          </w:p>
          <w:p w14:paraId="6C6351EF" w14:textId="77777777" w:rsidR="003F0107" w:rsidRDefault="003F0107" w:rsidP="003F1627">
            <w:pPr>
              <w:rPr>
                <w:rFonts w:cs="Arial"/>
                <w:szCs w:val="20"/>
              </w:rPr>
            </w:pPr>
            <w:r>
              <w:rPr>
                <w:rFonts w:cs="Arial"/>
                <w:i/>
                <w:sz w:val="16"/>
                <w:szCs w:val="20"/>
              </w:rPr>
              <w:t xml:space="preserve">Select </w:t>
            </w:r>
            <w:r w:rsidRPr="005C5133">
              <w:rPr>
                <w:rFonts w:cs="Arial"/>
                <w:i/>
                <w:sz w:val="16"/>
                <w:szCs w:val="20"/>
              </w:rPr>
              <w:t>all</w:t>
            </w:r>
            <w:r>
              <w:rPr>
                <w:rFonts w:cs="Arial"/>
                <w:i/>
                <w:sz w:val="16"/>
                <w:szCs w:val="20"/>
              </w:rPr>
              <w:t xml:space="preserve"> types</w:t>
            </w:r>
            <w:r w:rsidRPr="005C5133">
              <w:rPr>
                <w:rFonts w:cs="Arial"/>
                <w:i/>
                <w:sz w:val="16"/>
                <w:szCs w:val="20"/>
              </w:rPr>
              <w:t xml:space="preserve"> of material </w:t>
            </w:r>
            <w:r>
              <w:rPr>
                <w:rFonts w:cs="Arial"/>
                <w:i/>
                <w:sz w:val="16"/>
                <w:szCs w:val="20"/>
              </w:rPr>
              <w:t xml:space="preserve">sourced by </w:t>
            </w:r>
            <w:r w:rsidRPr="005C5133">
              <w:rPr>
                <w:rFonts w:cs="Arial"/>
                <w:i/>
                <w:sz w:val="16"/>
                <w:szCs w:val="20"/>
              </w:rPr>
              <w:t xml:space="preserve">your company </w:t>
            </w:r>
            <w:r>
              <w:rPr>
                <w:rFonts w:cs="Arial"/>
                <w:i/>
                <w:sz w:val="16"/>
                <w:szCs w:val="20"/>
              </w:rPr>
              <w:t>(including material used in dryer – if applicable)</w:t>
            </w:r>
          </w:p>
        </w:tc>
        <w:tc>
          <w:tcPr>
            <w:tcW w:w="1292" w:type="pct"/>
            <w:gridSpan w:val="4"/>
            <w:tcBorders>
              <w:bottom w:val="nil"/>
              <w:right w:val="single" w:sz="8" w:space="0" w:color="005C40"/>
            </w:tcBorders>
          </w:tcPr>
          <w:p w14:paraId="394B2D65" w14:textId="77777777" w:rsidR="003F0107" w:rsidRPr="000C7468" w:rsidRDefault="00CB47CE" w:rsidP="003F0107">
            <w:pPr>
              <w:tabs>
                <w:tab w:val="left" w:pos="-7234"/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1645942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</w:t>
            </w:r>
            <w:r w:rsidR="003F0107" w:rsidRPr="00CE3B53">
              <w:rPr>
                <w:u w:val="single"/>
              </w:rPr>
              <w:t>Primary feedstock</w:t>
            </w:r>
            <w:r w:rsidR="003F0107">
              <w:t xml:space="preserve"> such as Roundwood (forest chips)</w:t>
            </w:r>
          </w:p>
        </w:tc>
        <w:tc>
          <w:tcPr>
            <w:tcW w:w="1292" w:type="pct"/>
            <w:gridSpan w:val="3"/>
            <w:tcBorders>
              <w:left w:val="single" w:sz="8" w:space="0" w:color="005C40"/>
              <w:bottom w:val="nil"/>
            </w:tcBorders>
          </w:tcPr>
          <w:p w14:paraId="14194101" w14:textId="77777777" w:rsidR="003F0107" w:rsidRPr="000C7468" w:rsidRDefault="00CB47CE" w:rsidP="003F010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3487704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</w:t>
            </w:r>
            <w:r w:rsidR="003F0107" w:rsidRPr="00CE3B53">
              <w:rPr>
                <w:u w:val="single"/>
              </w:rPr>
              <w:t>Secondary feedstock</w:t>
            </w:r>
            <w:r w:rsidR="003F0107">
              <w:t xml:space="preserve"> such as Sawdust, shavings from sawmills</w:t>
            </w:r>
          </w:p>
        </w:tc>
        <w:tc>
          <w:tcPr>
            <w:tcW w:w="1291" w:type="pct"/>
            <w:gridSpan w:val="2"/>
            <w:tcBorders>
              <w:left w:val="single" w:sz="8" w:space="0" w:color="005C40"/>
              <w:bottom w:val="nil"/>
            </w:tcBorders>
          </w:tcPr>
          <w:p w14:paraId="27DF7784" w14:textId="77777777" w:rsidR="003F0107" w:rsidRPr="000C7468" w:rsidRDefault="00CB47CE" w:rsidP="003F0107">
            <w:pPr>
              <w:tabs>
                <w:tab w:val="left" w:pos="1858"/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515652228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</w:t>
            </w:r>
            <w:r w:rsidR="003F0107">
              <w:rPr>
                <w:u w:val="single"/>
              </w:rPr>
              <w:t>Tertiary</w:t>
            </w:r>
            <w:r w:rsidR="003F0107" w:rsidRPr="00CE3B53">
              <w:rPr>
                <w:u w:val="single"/>
              </w:rPr>
              <w:t xml:space="preserve"> feedstock</w:t>
            </w:r>
            <w:r w:rsidR="003F0107">
              <w:t xml:space="preserve"> such as waste from secondary wood processing</w:t>
            </w:r>
          </w:p>
        </w:tc>
      </w:tr>
      <w:tr w:rsidR="003F0107" w:rsidRPr="000C7468" w14:paraId="768F3F13" w14:textId="77777777" w:rsidTr="00B97CD9">
        <w:trPr>
          <w:trHeight w:val="2348"/>
        </w:trPr>
        <w:tc>
          <w:tcPr>
            <w:tcW w:w="1126" w:type="pct"/>
            <w:vMerge/>
            <w:tcBorders>
              <w:bottom w:val="single" w:sz="8" w:space="0" w:color="005C40"/>
            </w:tcBorders>
            <w:shd w:val="clear" w:color="auto" w:fill="9CB92D"/>
          </w:tcPr>
          <w:p w14:paraId="5CE84FB2" w14:textId="77777777" w:rsidR="003F0107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292" w:type="pct"/>
            <w:gridSpan w:val="4"/>
          </w:tcPr>
          <w:p w14:paraId="574657A0" w14:textId="77777777" w:rsidR="003F0107" w:rsidRDefault="00CB47CE" w:rsidP="003F1627">
            <w:pPr>
              <w:tabs>
                <w:tab w:val="left" w:pos="2655"/>
              </w:tabs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42044972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FSC certified</w:t>
            </w:r>
            <w:r w:rsidR="003F0107">
              <w:rPr>
                <w:sz w:val="32"/>
                <w:szCs w:val="32"/>
              </w:rPr>
              <w:t xml:space="preserve"> </w:t>
            </w:r>
          </w:p>
          <w:p w14:paraId="409C678C" w14:textId="77777777" w:rsidR="003F0107" w:rsidRDefault="00CB47CE" w:rsidP="003F1627">
            <w:pPr>
              <w:tabs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7998789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 xml:space="preserve"> PEFC certified</w:t>
            </w:r>
          </w:p>
          <w:p w14:paraId="4B3D3835" w14:textId="77777777" w:rsidR="003F0107" w:rsidRDefault="00CB47CE" w:rsidP="003F1627">
            <w:pPr>
              <w:tabs>
                <w:tab w:val="left" w:pos="2663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703189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sz w:val="32"/>
                <w:szCs w:val="32"/>
              </w:rPr>
              <w:t xml:space="preserve"> </w:t>
            </w:r>
            <w:r w:rsidR="003F0107" w:rsidRPr="00B67591">
              <w:rPr>
                <w:rFonts w:cs="Arial"/>
                <w:szCs w:val="20"/>
              </w:rPr>
              <w:t xml:space="preserve">SFI </w:t>
            </w:r>
            <w:r w:rsidR="003F0107" w:rsidRPr="000C7468">
              <w:rPr>
                <w:rFonts w:cs="Arial"/>
                <w:szCs w:val="20"/>
              </w:rPr>
              <w:t>certified</w:t>
            </w:r>
          </w:p>
        </w:tc>
        <w:tc>
          <w:tcPr>
            <w:tcW w:w="1292" w:type="pct"/>
            <w:gridSpan w:val="3"/>
          </w:tcPr>
          <w:p w14:paraId="06A214A3" w14:textId="77777777" w:rsidR="003F0107" w:rsidRDefault="00CB47CE" w:rsidP="003F162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0157894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FSC Controlled wood</w:t>
            </w:r>
          </w:p>
          <w:p w14:paraId="12FE5A5B" w14:textId="77777777" w:rsidR="003F0107" w:rsidRDefault="00CB47CE" w:rsidP="003F162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294785984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PEFC Controlled sources</w:t>
            </w:r>
          </w:p>
          <w:p w14:paraId="42DCFDD2" w14:textId="77777777" w:rsidR="003F0107" w:rsidRPr="000C7468" w:rsidRDefault="00CB47CE" w:rsidP="003F162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60101676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sz w:val="32"/>
                <w:szCs w:val="32"/>
              </w:rPr>
              <w:t xml:space="preserve"> </w:t>
            </w:r>
            <w:r w:rsidR="003F0107" w:rsidRPr="00B67591">
              <w:rPr>
                <w:rFonts w:cs="Arial"/>
                <w:szCs w:val="20"/>
              </w:rPr>
              <w:t xml:space="preserve">SFI </w:t>
            </w:r>
            <w:r w:rsidR="003F0107" w:rsidRPr="000C7468">
              <w:rPr>
                <w:rFonts w:cs="Arial"/>
                <w:szCs w:val="20"/>
              </w:rPr>
              <w:t>Fibre</w:t>
            </w:r>
            <w:r w:rsidR="003F0107">
              <w:rPr>
                <w:rFonts w:cs="Arial"/>
                <w:szCs w:val="20"/>
              </w:rPr>
              <w:t xml:space="preserve"> sourcing</w:t>
            </w:r>
          </w:p>
        </w:tc>
        <w:tc>
          <w:tcPr>
            <w:tcW w:w="1291" w:type="pct"/>
            <w:gridSpan w:val="2"/>
          </w:tcPr>
          <w:p w14:paraId="330233F0" w14:textId="77777777" w:rsidR="003F0107" w:rsidRPr="000C7468" w:rsidRDefault="00CB47CE" w:rsidP="003F162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54216937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sz w:val="32"/>
                <w:szCs w:val="32"/>
              </w:rPr>
              <w:t xml:space="preserve"> </w:t>
            </w:r>
            <w:r w:rsidR="003F0107">
              <w:rPr>
                <w:rFonts w:cs="Arial"/>
                <w:szCs w:val="20"/>
              </w:rPr>
              <w:t>Non-certified material</w:t>
            </w:r>
          </w:p>
        </w:tc>
      </w:tr>
      <w:tr w:rsidR="003F0107" w:rsidRPr="000C7468" w14:paraId="1DFFB9DD" w14:textId="77777777" w:rsidTr="00B97CD9">
        <w:trPr>
          <w:trHeight w:val="830"/>
        </w:trPr>
        <w:tc>
          <w:tcPr>
            <w:tcW w:w="1363" w:type="pct"/>
            <w:gridSpan w:val="2"/>
            <w:shd w:val="clear" w:color="auto" w:fill="9CB92D"/>
          </w:tcPr>
          <w:p w14:paraId="7073A147" w14:textId="77777777" w:rsidR="003F0107" w:rsidRPr="000C7468" w:rsidRDefault="003F0107" w:rsidP="003F1627">
            <w:pPr>
              <w:tabs>
                <w:tab w:val="left" w:pos="2115"/>
              </w:tabs>
              <w:rPr>
                <w:rFonts w:cs="Arial"/>
                <w:b/>
                <w:szCs w:val="20"/>
              </w:rPr>
            </w:pPr>
            <w:r>
              <w:rPr>
                <w:rFonts w:ascii="Verdana" w:hAnsi="Verdana" w:cs="Arial"/>
                <w:szCs w:val="20"/>
                <w:lang w:val="pl-PL" w:eastAsia="pl-PL"/>
              </w:rPr>
              <w:lastRenderedPageBreak/>
              <w:t>Non-certified/controlled material material is sourced.</w:t>
            </w:r>
          </w:p>
        </w:tc>
        <w:tc>
          <w:tcPr>
            <w:tcW w:w="1818" w:type="pct"/>
            <w:gridSpan w:val="5"/>
            <w:shd w:val="clear" w:color="auto" w:fill="FFFFFF" w:themeFill="background1"/>
          </w:tcPr>
          <w:p w14:paraId="1EFF17DB" w14:textId="77777777" w:rsidR="003F0107" w:rsidRPr="008A21FC" w:rsidRDefault="00CB47CE" w:rsidP="003F1627">
            <w:pPr>
              <w:spacing w:before="40" w:after="40"/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</w:rPr>
                <w:id w:val="-67618337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C05DB">
              <w:rPr>
                <w:sz w:val="32"/>
                <w:szCs w:val="32"/>
              </w:rPr>
              <w:t xml:space="preserve"> </w:t>
            </w:r>
            <w:r w:rsidR="003F0107">
              <w:rPr>
                <w:rFonts w:ascii="Verdana" w:hAnsi="Verdana" w:cs="Arial"/>
                <w:szCs w:val="20"/>
                <w:lang w:val="pl-PL" w:eastAsia="pl-PL"/>
              </w:rPr>
              <w:t>Primary feedstock</w:t>
            </w:r>
          </w:p>
          <w:p w14:paraId="3B42F829" w14:textId="77777777" w:rsidR="003F0107" w:rsidRDefault="00CB47CE" w:rsidP="003F1627">
            <w:pPr>
              <w:tabs>
                <w:tab w:val="left" w:pos="2115"/>
              </w:tabs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</w:rPr>
                <w:id w:val="-1173106333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C05DB">
              <w:rPr>
                <w:rFonts w:ascii="Verdana" w:hAnsi="Verdana" w:cs="Arial"/>
                <w:szCs w:val="20"/>
                <w:lang w:val="pl-PL" w:eastAsia="pl-PL"/>
              </w:rPr>
              <w:t xml:space="preserve"> </w:t>
            </w:r>
            <w:r w:rsidR="003F0107">
              <w:rPr>
                <w:rFonts w:ascii="Verdana" w:hAnsi="Verdana" w:cs="Arial"/>
                <w:szCs w:val="20"/>
                <w:lang w:val="pl-PL" w:eastAsia="pl-PL"/>
              </w:rPr>
              <w:t>Secondary feedstock</w:t>
            </w:r>
          </w:p>
          <w:p w14:paraId="1337214D" w14:textId="77777777" w:rsidR="003F0107" w:rsidRPr="00AB27C6" w:rsidRDefault="00CB47CE" w:rsidP="003F1627">
            <w:pPr>
              <w:spacing w:before="40" w:after="40"/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</w:rPr>
                <w:id w:val="1678383853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C05DB">
              <w:rPr>
                <w:sz w:val="32"/>
                <w:szCs w:val="32"/>
              </w:rPr>
              <w:t xml:space="preserve"> </w:t>
            </w:r>
            <w:r w:rsidR="003F0107">
              <w:rPr>
                <w:rFonts w:ascii="Verdana" w:hAnsi="Verdana" w:cs="Arial"/>
                <w:szCs w:val="20"/>
                <w:lang w:val="pl-PL" w:eastAsia="pl-PL"/>
              </w:rPr>
              <w:t>Tertiary feedstock</w:t>
            </w:r>
            <w:r w:rsidR="003F0107" w:rsidRPr="008A21FC" w:rsidDel="004B3FB9">
              <w:rPr>
                <w:rFonts w:ascii="Verdana" w:hAnsi="Verdana" w:cs="Arial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1819" w:type="pct"/>
            <w:gridSpan w:val="3"/>
            <w:shd w:val="clear" w:color="auto" w:fill="FFFFFF" w:themeFill="background1"/>
          </w:tcPr>
          <w:p w14:paraId="450549BC" w14:textId="77777777" w:rsidR="003F0107" w:rsidRDefault="003F0107" w:rsidP="003F1627">
            <w:pPr>
              <w:pStyle w:val="Textoindependiente"/>
              <w:spacing w:line="240" w:lineRule="auto"/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t xml:space="preserve">Countries/regions of harvest: </w:t>
            </w:r>
          </w:p>
          <w:p w14:paraId="7E9B162C" w14:textId="77777777" w:rsidR="003F0107" w:rsidRDefault="003F0107" w:rsidP="003F1627">
            <w:pPr>
              <w:tabs>
                <w:tab w:val="left" w:pos="2115"/>
              </w:tabs>
              <w:rPr>
                <w:rFonts w:cs="Arial"/>
                <w:b/>
                <w:szCs w:val="20"/>
                <w:shd w:val="clear" w:color="auto" w:fill="D6E3BC"/>
              </w:rPr>
            </w:pP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  <w:p w14:paraId="6D182002" w14:textId="77777777" w:rsidR="00647FD0" w:rsidRDefault="00647FD0" w:rsidP="003F1627">
            <w:pPr>
              <w:tabs>
                <w:tab w:val="left" w:pos="2115"/>
              </w:tabs>
              <w:rPr>
                <w:rFonts w:cs="Arial"/>
                <w:b/>
                <w:szCs w:val="20"/>
                <w:shd w:val="clear" w:color="auto" w:fill="D6E3BC"/>
              </w:rPr>
            </w:pPr>
          </w:p>
          <w:p w14:paraId="5190EC2E" w14:textId="7A792082" w:rsidR="00647FD0" w:rsidRDefault="00647FD0" w:rsidP="00647FD0">
            <w:pPr>
              <w:pStyle w:val="Textoindependiente"/>
              <w:spacing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No. of sites</w:t>
            </w:r>
            <w:r w:rsidR="00C100D3">
              <w:rPr>
                <w:rFonts w:cs="Arial"/>
                <w:szCs w:val="20"/>
              </w:rPr>
              <w:t xml:space="preserve"> (FMUs)</w:t>
            </w:r>
            <w:r w:rsidRPr="008A21FC">
              <w:rPr>
                <w:rFonts w:cs="Arial"/>
                <w:szCs w:val="20"/>
              </w:rPr>
              <w:t xml:space="preserve"> of harvest: </w:t>
            </w:r>
          </w:p>
          <w:p w14:paraId="76EA8510" w14:textId="3FC17980" w:rsidR="00647FD0" w:rsidRPr="000C7468" w:rsidRDefault="00647FD0" w:rsidP="00647FD0">
            <w:pPr>
              <w:tabs>
                <w:tab w:val="left" w:pos="2115"/>
              </w:tabs>
              <w:rPr>
                <w:rFonts w:cs="Arial"/>
                <w:b/>
                <w:szCs w:val="20"/>
              </w:rPr>
            </w:pP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  <w:tr w:rsidR="003F0107" w:rsidRPr="000C7468" w14:paraId="0B50F1AB" w14:textId="77777777" w:rsidTr="00B97CD9">
        <w:trPr>
          <w:trHeight w:val="1267"/>
        </w:trPr>
        <w:tc>
          <w:tcPr>
            <w:tcW w:w="1363" w:type="pct"/>
            <w:gridSpan w:val="2"/>
            <w:shd w:val="clear" w:color="auto" w:fill="9CB92D"/>
          </w:tcPr>
          <w:p w14:paraId="768A2148" w14:textId="77777777" w:rsidR="003F0107" w:rsidRDefault="003F0107" w:rsidP="003F1627">
            <w:pPr>
              <w:tabs>
                <w:tab w:val="left" w:pos="2115"/>
              </w:tabs>
              <w:rPr>
                <w:rFonts w:ascii="Verdana" w:hAnsi="Verdana" w:cs="Arial"/>
                <w:szCs w:val="20"/>
                <w:lang w:val="pl-PL" w:eastAsia="pl-PL"/>
              </w:rPr>
            </w:pPr>
            <w:r>
              <w:rPr>
                <w:rFonts w:ascii="Verdana" w:hAnsi="Verdana" w:cs="Arial"/>
                <w:szCs w:val="20"/>
                <w:lang w:val="pl-PL" w:eastAsia="pl-PL"/>
              </w:rPr>
              <w:t>Are you using woody fuel during drying process?</w:t>
            </w:r>
          </w:p>
        </w:tc>
        <w:tc>
          <w:tcPr>
            <w:tcW w:w="452" w:type="pct"/>
            <w:shd w:val="clear" w:color="auto" w:fill="FFFFFF" w:themeFill="background1"/>
          </w:tcPr>
          <w:p w14:paraId="2C2BCABB" w14:textId="77777777" w:rsidR="003F0107" w:rsidRPr="008A21FC" w:rsidRDefault="00CB47CE" w:rsidP="003F0107">
            <w:pPr>
              <w:spacing w:before="40" w:after="40"/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</w:rPr>
                <w:id w:val="1472251140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ascii="Verdana" w:hAnsi="Verdana" w:cs="Arial"/>
                <w:szCs w:val="20"/>
                <w:lang w:val="pl-PL" w:eastAsia="pl-PL"/>
              </w:rPr>
              <w:t xml:space="preserve"> No</w:t>
            </w:r>
          </w:p>
        </w:tc>
        <w:tc>
          <w:tcPr>
            <w:tcW w:w="3185" w:type="pct"/>
            <w:gridSpan w:val="7"/>
            <w:shd w:val="clear" w:color="auto" w:fill="FFFFFF" w:themeFill="background1"/>
          </w:tcPr>
          <w:p w14:paraId="270D4047" w14:textId="77777777" w:rsidR="003F0107" w:rsidRPr="008A21FC" w:rsidRDefault="00CB47CE" w:rsidP="003F0107">
            <w:pPr>
              <w:pStyle w:val="Textoindependiente"/>
              <w:spacing w:line="240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0488053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Yes     If yes, please specify:</w:t>
            </w:r>
          </w:p>
          <w:tbl>
            <w:tblPr>
              <w:tblW w:w="4088" w:type="pct"/>
              <w:tblInd w:w="983" w:type="dxa"/>
              <w:tblLayout w:type="fixed"/>
              <w:tblLook w:val="0020" w:firstRow="1" w:lastRow="0" w:firstColumn="0" w:lastColumn="0" w:noHBand="0" w:noVBand="0"/>
            </w:tblPr>
            <w:tblGrid>
              <w:gridCol w:w="4913"/>
            </w:tblGrid>
            <w:tr w:rsidR="003F0107" w:rsidRPr="000C7468" w14:paraId="1C061986" w14:textId="77777777" w:rsidTr="003F0107">
              <w:tc>
                <w:tcPr>
                  <w:tcW w:w="5000" w:type="pct"/>
                </w:tcPr>
                <w:p w14:paraId="42679D30" w14:textId="77777777" w:rsidR="003F0107" w:rsidRPr="000C7468" w:rsidRDefault="00CB47CE" w:rsidP="003F0107">
                  <w:pPr>
                    <w:tabs>
                      <w:tab w:val="left" w:pos="-7234"/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-1250501590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EndPr/>
                    <w:sdtContent>
                      <w:r w:rsidR="003F0107"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3F0107" w:rsidRPr="000C7468">
                    <w:rPr>
                      <w:rFonts w:cs="Arial"/>
                      <w:szCs w:val="20"/>
                    </w:rPr>
                    <w:t xml:space="preserve"> </w:t>
                  </w:r>
                  <w:r w:rsidR="003F0107">
                    <w:rPr>
                      <w:rFonts w:cs="Arial"/>
                      <w:szCs w:val="20"/>
                    </w:rPr>
                    <w:t>FSC/PEFC certified</w:t>
                  </w:r>
                </w:p>
              </w:tc>
            </w:tr>
            <w:tr w:rsidR="003F0107" w:rsidRPr="000C7468" w14:paraId="7ECCD7F6" w14:textId="77777777" w:rsidTr="003F0107">
              <w:trPr>
                <w:trHeight w:val="225"/>
              </w:trPr>
              <w:tc>
                <w:tcPr>
                  <w:tcW w:w="5000" w:type="pct"/>
                </w:tcPr>
                <w:p w14:paraId="310DF06A" w14:textId="77777777" w:rsidR="003F0107" w:rsidRPr="000C7468" w:rsidRDefault="00CB47CE" w:rsidP="003F0107">
                  <w:pPr>
                    <w:tabs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-364679167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EndPr/>
                    <w:sdtContent>
                      <w:r w:rsidR="003F0107"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3F0107" w:rsidRPr="000C7468">
                    <w:rPr>
                      <w:rFonts w:cs="Arial"/>
                      <w:szCs w:val="20"/>
                    </w:rPr>
                    <w:t xml:space="preserve"> </w:t>
                  </w:r>
                  <w:r w:rsidR="003F0107">
                    <w:rPr>
                      <w:rFonts w:cs="Arial"/>
                      <w:szCs w:val="20"/>
                    </w:rPr>
                    <w:t>FSC/PEFC Controlled</w:t>
                  </w:r>
                </w:p>
              </w:tc>
            </w:tr>
            <w:tr w:rsidR="003F0107" w:rsidRPr="000C7468" w14:paraId="17CE51A5" w14:textId="77777777" w:rsidTr="003F0107">
              <w:trPr>
                <w:trHeight w:val="212"/>
              </w:trPr>
              <w:tc>
                <w:tcPr>
                  <w:tcW w:w="5000" w:type="pct"/>
                </w:tcPr>
                <w:p w14:paraId="1386072F" w14:textId="77777777" w:rsidR="003F0107" w:rsidRPr="000C7468" w:rsidRDefault="00CB47CE" w:rsidP="003F0107">
                  <w:pPr>
                    <w:tabs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-1191451184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EndPr/>
                    <w:sdtContent>
                      <w:r w:rsidR="003F0107"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3F0107">
                    <w:rPr>
                      <w:rFonts w:cs="Arial"/>
                      <w:szCs w:val="20"/>
                    </w:rPr>
                    <w:t xml:space="preserve"> Post-consumer reclaimed material</w:t>
                  </w:r>
                </w:p>
              </w:tc>
            </w:tr>
            <w:tr w:rsidR="003F0107" w:rsidRPr="000C7468" w14:paraId="7A0111C5" w14:textId="77777777" w:rsidTr="003F0107">
              <w:trPr>
                <w:trHeight w:val="238"/>
              </w:trPr>
              <w:tc>
                <w:tcPr>
                  <w:tcW w:w="5000" w:type="pct"/>
                </w:tcPr>
                <w:p w14:paraId="611EE9ED" w14:textId="77777777" w:rsidR="003F0107" w:rsidRPr="000C7468" w:rsidRDefault="00CB47CE" w:rsidP="003F0107">
                  <w:pPr>
                    <w:tabs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57907549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EndPr/>
                    <w:sdtContent>
                      <w:r w:rsidR="003F0107"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3F0107" w:rsidRPr="000C7468">
                    <w:rPr>
                      <w:rFonts w:cs="Arial"/>
                      <w:szCs w:val="20"/>
                    </w:rPr>
                    <w:t xml:space="preserve"> </w:t>
                  </w:r>
                  <w:r w:rsidR="003F0107">
                    <w:rPr>
                      <w:rFonts w:cs="Arial"/>
                      <w:szCs w:val="20"/>
                    </w:rPr>
                    <w:t>Non-certified material (pre-consumer material)</w:t>
                  </w:r>
                </w:p>
              </w:tc>
            </w:tr>
          </w:tbl>
          <w:p w14:paraId="1613A941" w14:textId="77777777" w:rsidR="003F0107" w:rsidRPr="008A21FC" w:rsidRDefault="003F0107" w:rsidP="003F0107">
            <w:pPr>
              <w:pStyle w:val="Textoindependiente"/>
              <w:spacing w:line="240" w:lineRule="auto"/>
              <w:rPr>
                <w:rFonts w:cs="Arial"/>
                <w:szCs w:val="20"/>
              </w:rPr>
            </w:pPr>
          </w:p>
        </w:tc>
      </w:tr>
    </w:tbl>
    <w:p w14:paraId="3B53D270" w14:textId="77777777" w:rsidR="003F0107" w:rsidRPr="000C7468" w:rsidRDefault="003F0107" w:rsidP="003F0107">
      <w:pPr>
        <w:ind w:left="-142"/>
        <w:rPr>
          <w:rFonts w:cs="ArialMT"/>
          <w:i/>
          <w:sz w:val="20"/>
          <w:szCs w:val="20"/>
          <w:lang w:bidi="en-US"/>
        </w:rPr>
      </w:pPr>
      <w:r>
        <w:rPr>
          <w:rFonts w:cs="ArialMT"/>
          <w:i/>
          <w:sz w:val="16"/>
          <w:szCs w:val="20"/>
          <w:vertAlign w:val="superscript"/>
          <w:lang w:bidi="en-US"/>
        </w:rPr>
        <w:t xml:space="preserve"> </w:t>
      </w:r>
    </w:p>
    <w:p w14:paraId="19BCD7B3" w14:textId="77777777" w:rsidR="003F0107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p w14:paraId="7CABACAA" w14:textId="77777777" w:rsidR="003F0107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p w14:paraId="610BF044" w14:textId="77777777" w:rsidR="003F0107" w:rsidRDefault="003F0107" w:rsidP="003F0107">
      <w:pPr>
        <w:ind w:left="-142"/>
        <w:rPr>
          <w:rFonts w:cs="ArialMT"/>
          <w:b/>
          <w:sz w:val="20"/>
          <w:szCs w:val="20"/>
          <w:lang w:bidi="en-US"/>
        </w:rPr>
      </w:pPr>
      <w:r>
        <w:rPr>
          <w:rFonts w:cs="ArialMT"/>
          <w:b/>
          <w:sz w:val="20"/>
          <w:szCs w:val="20"/>
          <w:lang w:bidi="en-US"/>
        </w:rPr>
        <w:t>This section is applicable only when non-certified material is sourced</w:t>
      </w:r>
    </w:p>
    <w:p w14:paraId="220D39F2" w14:textId="77777777" w:rsidR="003F0107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tbl>
      <w:tblPr>
        <w:tblW w:w="5080" w:type="pct"/>
        <w:tblInd w:w="-152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191"/>
        <w:gridCol w:w="3792"/>
        <w:gridCol w:w="3790"/>
      </w:tblGrid>
      <w:tr w:rsidR="003F0107" w:rsidRPr="000C7468" w14:paraId="005A76C6" w14:textId="77777777" w:rsidTr="00B97CD9">
        <w:trPr>
          <w:trHeight w:val="864"/>
        </w:trPr>
        <w:tc>
          <w:tcPr>
            <w:tcW w:w="5000" w:type="pct"/>
            <w:gridSpan w:val="3"/>
            <w:shd w:val="clear" w:color="auto" w:fill="9CB92D"/>
            <w:vAlign w:val="center"/>
          </w:tcPr>
          <w:p w14:paraId="7074B933" w14:textId="77777777" w:rsidR="003F0107" w:rsidRPr="00B97CD9" w:rsidRDefault="003F0107" w:rsidP="003F1627">
            <w:pPr>
              <w:tabs>
                <w:tab w:val="left" w:pos="2115"/>
              </w:tabs>
              <w:spacing w:line="276" w:lineRule="auto"/>
              <w:jc w:val="center"/>
              <w:rPr>
                <w:rFonts w:cs="Arial"/>
                <w:b/>
                <w:color w:val="FFFFFF" w:themeColor="background1"/>
                <w:sz w:val="22"/>
                <w:szCs w:val="20"/>
              </w:rPr>
            </w:pPr>
            <w:r w:rsidRPr="00B97CD9">
              <w:rPr>
                <w:rFonts w:cs="Arial"/>
                <w:b/>
                <w:color w:val="FFFFFF" w:themeColor="background1"/>
                <w:sz w:val="22"/>
                <w:szCs w:val="20"/>
              </w:rPr>
              <w:t>SBE scope</w:t>
            </w:r>
          </w:p>
          <w:p w14:paraId="48F1D3E3" w14:textId="77777777" w:rsidR="003F0107" w:rsidRPr="000C7468" w:rsidRDefault="003F0107" w:rsidP="003F1627">
            <w:pPr>
              <w:tabs>
                <w:tab w:val="left" w:pos="2115"/>
              </w:tabs>
              <w:spacing w:line="276" w:lineRule="auto"/>
              <w:jc w:val="center"/>
              <w:rPr>
                <w:rFonts w:cs="Arial"/>
                <w:b/>
                <w:szCs w:val="20"/>
              </w:rPr>
            </w:pPr>
            <w:r w:rsidRPr="00B97CD9">
              <w:rPr>
                <w:rFonts w:cs="Arial"/>
                <w:b/>
                <w:color w:val="FFFFFF" w:themeColor="background1"/>
                <w:sz w:val="22"/>
                <w:szCs w:val="20"/>
              </w:rPr>
              <w:t>For biomass producers with non-certified inputs only</w:t>
            </w:r>
          </w:p>
        </w:tc>
      </w:tr>
      <w:tr w:rsidR="003F0107" w:rsidRPr="000C7468" w14:paraId="5E01F5D4" w14:textId="77777777" w:rsidTr="003F0107">
        <w:trPr>
          <w:trHeight w:val="458"/>
        </w:trPr>
        <w:tc>
          <w:tcPr>
            <w:tcW w:w="1121" w:type="pct"/>
            <w:shd w:val="clear" w:color="auto" w:fill="EAF1DD"/>
          </w:tcPr>
          <w:p w14:paraId="298B2C19" w14:textId="77777777" w:rsidR="003F0107" w:rsidRDefault="003F0107" w:rsidP="003F1627">
            <w:pPr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t>Supply base (</w:t>
            </w:r>
            <w:r>
              <w:rPr>
                <w:rFonts w:cs="Arial"/>
                <w:szCs w:val="20"/>
              </w:rPr>
              <w:t>origin of material</w:t>
            </w:r>
            <w:r w:rsidRPr="008A21FC">
              <w:rPr>
                <w:rFonts w:cs="Arial"/>
                <w:szCs w:val="20"/>
              </w:rPr>
              <w:t>)</w:t>
            </w:r>
            <w:r>
              <w:rPr>
                <w:rFonts w:cs="Arial"/>
                <w:szCs w:val="20"/>
              </w:rPr>
              <w:t>:</w:t>
            </w:r>
          </w:p>
        </w:tc>
        <w:tc>
          <w:tcPr>
            <w:tcW w:w="1940" w:type="pct"/>
            <w:shd w:val="clear" w:color="auto" w:fill="EAF1DD"/>
          </w:tcPr>
          <w:p w14:paraId="5B278E54" w14:textId="77777777" w:rsidR="003F0107" w:rsidRPr="008A21FC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t xml:space="preserve">Countries/regions of harvest: </w:t>
            </w:r>
          </w:p>
          <w:p w14:paraId="53ACA492" w14:textId="77777777" w:rsidR="003F0107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A21FC">
              <w:rPr>
                <w:rFonts w:cs="Arial"/>
                <w:szCs w:val="20"/>
              </w:rPr>
              <w:instrText xml:space="preserve"> FORMTEXT </w:instrText>
            </w:r>
            <w:r w:rsidRPr="008A21FC">
              <w:rPr>
                <w:rFonts w:cs="Arial"/>
                <w:szCs w:val="20"/>
              </w:rPr>
            </w:r>
            <w:r w:rsidRPr="008A21FC">
              <w:rPr>
                <w:rFonts w:cs="Arial"/>
                <w:szCs w:val="20"/>
              </w:rPr>
              <w:fldChar w:fldCharType="separate"/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fldChar w:fldCharType="end"/>
            </w:r>
          </w:p>
          <w:p w14:paraId="21324EBB" w14:textId="77777777" w:rsidR="005E4181" w:rsidRDefault="005E4181" w:rsidP="005E4181">
            <w:pPr>
              <w:pStyle w:val="Textoindependiente"/>
              <w:spacing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No. of sites (FMUs)</w:t>
            </w:r>
            <w:r w:rsidRPr="008A21FC">
              <w:rPr>
                <w:rFonts w:cs="Arial"/>
                <w:szCs w:val="20"/>
              </w:rPr>
              <w:t xml:space="preserve"> of harvest: </w:t>
            </w:r>
          </w:p>
          <w:p w14:paraId="178C0D2D" w14:textId="22031FAC" w:rsidR="005E4181" w:rsidRPr="000C7468" w:rsidRDefault="005E4181" w:rsidP="005E4181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  <w:tc>
          <w:tcPr>
            <w:tcW w:w="1940" w:type="pct"/>
            <w:shd w:val="clear" w:color="auto" w:fill="EAF1DD"/>
          </w:tcPr>
          <w:p w14:paraId="72E236F6" w14:textId="77777777" w:rsidR="003F0107" w:rsidRDefault="003F0107" w:rsidP="003F1627">
            <w:pPr>
              <w:pStyle w:val="Textoindependiente"/>
              <w:spacing w:line="240" w:lineRule="auto"/>
              <w:rPr>
                <w:rFonts w:ascii="MS Reference Sans Serif" w:hAnsi="MS Reference Sans Serif" w:cs="Arial"/>
                <w:szCs w:val="20"/>
                <w:lang w:val="en-GB" w:eastAsia="en-US"/>
              </w:rPr>
            </w:pPr>
            <w:r>
              <w:rPr>
                <w:rFonts w:ascii="MS Reference Sans Serif" w:hAnsi="MS Reference Sans Serif" w:cs="Arial"/>
                <w:szCs w:val="20"/>
                <w:lang w:val="en-GB" w:eastAsia="en-US"/>
              </w:rPr>
              <w:t>Origin of secondary feedstock (if applicable)</w:t>
            </w:r>
            <w:r w:rsidRPr="008A21FC">
              <w:rPr>
                <w:rFonts w:ascii="MS Reference Sans Serif" w:hAnsi="MS Reference Sans Serif" w:cs="Arial"/>
                <w:szCs w:val="20"/>
                <w:lang w:val="en-GB" w:eastAsia="en-US"/>
              </w:rPr>
              <w:t>:</w:t>
            </w:r>
          </w:p>
          <w:p w14:paraId="6B635D5F" w14:textId="77777777" w:rsidR="003F0107" w:rsidRPr="000C7468" w:rsidRDefault="003F0107" w:rsidP="003F1627">
            <w:pPr>
              <w:pStyle w:val="Textoindependiente"/>
              <w:spacing w:line="240" w:lineRule="auto"/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A21FC">
              <w:rPr>
                <w:rFonts w:cs="Arial"/>
                <w:szCs w:val="20"/>
              </w:rPr>
              <w:instrText xml:space="preserve"> FORMTEXT </w:instrText>
            </w:r>
            <w:r w:rsidRPr="008A21FC">
              <w:rPr>
                <w:rFonts w:cs="Arial"/>
                <w:szCs w:val="20"/>
              </w:rPr>
            </w:r>
            <w:r w:rsidRPr="008A21FC">
              <w:rPr>
                <w:rFonts w:cs="Arial"/>
                <w:szCs w:val="20"/>
              </w:rPr>
              <w:fldChar w:fldCharType="separate"/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fldChar w:fldCharType="end"/>
            </w:r>
          </w:p>
        </w:tc>
      </w:tr>
      <w:tr w:rsidR="003F0107" w:rsidRPr="008A21FC" w14:paraId="7940A83E" w14:textId="77777777" w:rsidTr="004C05DB">
        <w:trPr>
          <w:trHeight w:val="729"/>
        </w:trPr>
        <w:tc>
          <w:tcPr>
            <w:tcW w:w="1121" w:type="pct"/>
            <w:shd w:val="clear" w:color="auto" w:fill="EAF1DD"/>
          </w:tcPr>
          <w:p w14:paraId="0C40AAA6" w14:textId="77777777" w:rsidR="003F0107" w:rsidRDefault="003F0107" w:rsidP="003F1627">
            <w:pPr>
              <w:rPr>
                <w:rFonts w:ascii="Verdana" w:hAnsi="Verdana" w:cs="Arial"/>
                <w:szCs w:val="20"/>
                <w:lang w:val="pl-PL" w:eastAsia="pl-PL"/>
              </w:rPr>
            </w:pPr>
            <w:r>
              <w:rPr>
                <w:rFonts w:cs="Arial"/>
                <w:szCs w:val="20"/>
              </w:rPr>
              <w:t xml:space="preserve">SBP Risk assessment results </w:t>
            </w:r>
          </w:p>
        </w:tc>
        <w:tc>
          <w:tcPr>
            <w:tcW w:w="1940" w:type="pct"/>
            <w:shd w:val="clear" w:color="auto" w:fill="EAF1DD"/>
          </w:tcPr>
          <w:p w14:paraId="27DF539C" w14:textId="77777777" w:rsidR="003F0107" w:rsidRDefault="00CB47CE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0384761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SBP Risk assessment not conducted yet</w:t>
            </w:r>
          </w:p>
          <w:p w14:paraId="3D974F14" w14:textId="77777777" w:rsidR="003F0107" w:rsidRPr="000E5CAD" w:rsidRDefault="003F0107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 w:val="16"/>
                <w:szCs w:val="20"/>
              </w:rPr>
            </w:pPr>
          </w:p>
          <w:p w14:paraId="70C19013" w14:textId="77777777" w:rsidR="003F0107" w:rsidRDefault="003F0107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 w:val="16"/>
                <w:szCs w:val="20"/>
              </w:rPr>
            </w:pPr>
            <w:r w:rsidRPr="000E5CAD">
              <w:rPr>
                <w:rFonts w:cs="Arial"/>
                <w:sz w:val="16"/>
                <w:szCs w:val="20"/>
              </w:rPr>
              <w:t xml:space="preserve">Note: SBP Risk assessment is not equal to FSC risk assessment (there are some countries covered by SBP regional risk assessment, the over can be find </w:t>
            </w:r>
            <w:hyperlink r:id="rId8" w:history="1">
              <w:r w:rsidRPr="000E5CAD">
                <w:rPr>
                  <w:rStyle w:val="Hipervnculo"/>
                  <w:rFonts w:cs="Arial"/>
                  <w:sz w:val="16"/>
                  <w:szCs w:val="20"/>
                </w:rPr>
                <w:t>here</w:t>
              </w:r>
            </w:hyperlink>
            <w:r w:rsidRPr="000E5CAD">
              <w:rPr>
                <w:rFonts w:cs="Arial"/>
                <w:sz w:val="16"/>
                <w:szCs w:val="20"/>
              </w:rPr>
              <w:t>)</w:t>
            </w:r>
          </w:p>
          <w:p w14:paraId="4CC112A0" w14:textId="77777777" w:rsidR="003F0107" w:rsidRPr="000E5CAD" w:rsidRDefault="003F0107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 w:val="16"/>
                <w:szCs w:val="20"/>
              </w:rPr>
            </w:pPr>
          </w:p>
        </w:tc>
        <w:tc>
          <w:tcPr>
            <w:tcW w:w="1940" w:type="pct"/>
            <w:shd w:val="clear" w:color="auto" w:fill="EAF1DD"/>
          </w:tcPr>
          <w:p w14:paraId="25F4695B" w14:textId="77777777" w:rsidR="003F0107" w:rsidRDefault="00CB47CE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59779290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All indicators with low risk</w:t>
            </w:r>
          </w:p>
          <w:p w14:paraId="2C7A8ABF" w14:textId="77777777" w:rsidR="003F0107" w:rsidRDefault="00CB47CE" w:rsidP="004C05DB">
            <w:pPr>
              <w:pStyle w:val="Textoindependiente"/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6773462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sz w:val="32"/>
                <w:szCs w:val="32"/>
              </w:rPr>
              <w:t xml:space="preserve"> </w:t>
            </w:r>
            <w:r w:rsidR="003F0107">
              <w:rPr>
                <w:rFonts w:cs="Arial"/>
                <w:szCs w:val="20"/>
              </w:rPr>
              <w:t>Indicators with unspecified risk</w:t>
            </w:r>
          </w:p>
          <w:p w14:paraId="74298E2F" w14:textId="77777777" w:rsidR="003F0107" w:rsidRPr="008A21FC" w:rsidRDefault="00CB47CE" w:rsidP="004C05DB">
            <w:pPr>
              <w:pStyle w:val="Textoindependiente"/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015382458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Indicators with specified risk</w:t>
            </w:r>
          </w:p>
        </w:tc>
      </w:tr>
      <w:tr w:rsidR="003F0107" w:rsidRPr="000C7468" w14:paraId="0A56063E" w14:textId="77777777" w:rsidTr="003F0107">
        <w:trPr>
          <w:trHeight w:val="750"/>
        </w:trPr>
        <w:tc>
          <w:tcPr>
            <w:tcW w:w="1121" w:type="pct"/>
            <w:shd w:val="clear" w:color="auto" w:fill="EAF1DD"/>
          </w:tcPr>
          <w:p w14:paraId="40834670" w14:textId="77777777" w:rsidR="003F0107" w:rsidRPr="000C7468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umber and nature of SBP indicators with specified risk</w:t>
            </w:r>
          </w:p>
        </w:tc>
        <w:tc>
          <w:tcPr>
            <w:tcW w:w="3879" w:type="pct"/>
            <w:gridSpan w:val="2"/>
            <w:shd w:val="clear" w:color="auto" w:fill="EAF1DD"/>
          </w:tcPr>
          <w:p w14:paraId="07321088" w14:textId="77777777" w:rsidR="003F0107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</w:p>
          <w:p w14:paraId="26B0DCB7" w14:textId="77777777" w:rsidR="003F0107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What SBP indicators were identified as specified risk?</w:t>
            </w:r>
          </w:p>
          <w:p w14:paraId="6A1031DE" w14:textId="77777777" w:rsidR="003F0107" w:rsidRPr="000C7468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 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</w:tbl>
    <w:p w14:paraId="213A1DEA" w14:textId="77777777" w:rsidR="003F0107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p w14:paraId="4D9A65FC" w14:textId="77777777" w:rsidR="003F0107" w:rsidRPr="000C7468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p w14:paraId="3747556E" w14:textId="4447EA33" w:rsidR="003F0107" w:rsidRDefault="003F0107" w:rsidP="004C05DB">
      <w:pPr>
        <w:ind w:left="-142" w:right="567"/>
        <w:rPr>
          <w:rFonts w:cs="ArialMT"/>
          <w:b/>
          <w:sz w:val="20"/>
          <w:szCs w:val="20"/>
          <w:lang w:bidi="en-US"/>
        </w:rPr>
      </w:pPr>
      <w:r w:rsidRPr="000C7468">
        <w:rPr>
          <w:rFonts w:cs="ArialMT"/>
          <w:b/>
          <w:sz w:val="20"/>
          <w:szCs w:val="20"/>
          <w:lang w:bidi="en-US"/>
        </w:rPr>
        <w:t xml:space="preserve">Please send the completed form to </w:t>
      </w:r>
      <w:hyperlink r:id="rId9" w:history="1">
        <w:r w:rsidR="00C52386" w:rsidRPr="007D26EB">
          <w:rPr>
            <w:rStyle w:val="Hipervnculo"/>
            <w:rFonts w:cs="ArialMT"/>
            <w:b/>
            <w:sz w:val="20"/>
            <w:szCs w:val="20"/>
            <w:lang w:bidi="en-US"/>
          </w:rPr>
          <w:t>info@preferredbynature.org</w:t>
        </w:r>
      </w:hyperlink>
      <w:r>
        <w:rPr>
          <w:rFonts w:cs="ArialMT"/>
          <w:b/>
          <w:sz w:val="20"/>
          <w:szCs w:val="20"/>
          <w:lang w:bidi="en-US"/>
        </w:rPr>
        <w:t xml:space="preserve"> </w:t>
      </w:r>
      <w:r w:rsidRPr="000C7468">
        <w:rPr>
          <w:rFonts w:cs="ArialMT"/>
          <w:b/>
          <w:sz w:val="20"/>
          <w:szCs w:val="20"/>
          <w:lang w:bidi="en-US"/>
        </w:rPr>
        <w:t xml:space="preserve">or directly to your local </w:t>
      </w:r>
      <w:r w:rsidR="00C52386">
        <w:rPr>
          <w:rFonts w:cs="ArialMT"/>
          <w:b/>
          <w:sz w:val="20"/>
          <w:szCs w:val="20"/>
          <w:lang w:bidi="en-US"/>
        </w:rPr>
        <w:t>Preferred by Nature</w:t>
      </w:r>
      <w:r w:rsidRPr="000C7468">
        <w:rPr>
          <w:rFonts w:cs="ArialMT"/>
          <w:b/>
          <w:sz w:val="20"/>
          <w:szCs w:val="20"/>
          <w:lang w:bidi="en-US"/>
        </w:rPr>
        <w:t xml:space="preserve"> contact. We will contact you shortly.</w:t>
      </w:r>
    </w:p>
    <w:p w14:paraId="46A5317B" w14:textId="77777777" w:rsidR="005B169C" w:rsidRPr="003F0107" w:rsidRDefault="005B169C" w:rsidP="003F0107"/>
    <w:sectPr w:rsidR="005B169C" w:rsidRPr="003F0107" w:rsidSect="00DF53B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977" w:right="1127" w:bottom="1440" w:left="1134" w:header="624" w:footer="25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BBA44" w14:textId="77777777" w:rsidR="00CB47CE" w:rsidRDefault="00CB47CE" w:rsidP="006065D9">
      <w:r>
        <w:separator/>
      </w:r>
    </w:p>
    <w:p w14:paraId="39C5A828" w14:textId="77777777" w:rsidR="00CB47CE" w:rsidRDefault="00CB47CE"/>
  </w:endnote>
  <w:endnote w:type="continuationSeparator" w:id="0">
    <w:p w14:paraId="5DE63210" w14:textId="77777777" w:rsidR="00CB47CE" w:rsidRDefault="00CB47CE" w:rsidP="006065D9">
      <w:r>
        <w:continuationSeparator/>
      </w:r>
    </w:p>
    <w:p w14:paraId="631B71BE" w14:textId="77777777" w:rsidR="00CB47CE" w:rsidRDefault="00CB47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Lucida Grande">
    <w:altName w:val="Segoe UI"/>
    <w:charset w:val="00"/>
    <w:family w:val="auto"/>
    <w:pitch w:val="variable"/>
    <w:sig w:usb0="00000000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077B4" w14:textId="77777777" w:rsidR="00F80469" w:rsidRDefault="00F80469">
    <w:pPr>
      <w:pStyle w:val="Piedepgina"/>
    </w:pPr>
  </w:p>
  <w:p w14:paraId="6CED2765" w14:textId="77777777" w:rsidR="00F80469" w:rsidRDefault="00F804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5F656" w14:textId="1E0C2BCF" w:rsidR="00C52386" w:rsidRDefault="00C52386" w:rsidP="00C52386">
    <w:pPr>
      <w:pStyle w:val="Piedepgina"/>
      <w:jc w:val="center"/>
      <w:rPr>
        <w:rFonts w:cs="Microsoft Sans Serif"/>
        <w:color w:val="4D917B"/>
        <w:sz w:val="16"/>
        <w:szCs w:val="16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6AEBD10D" wp14:editId="5A4D6EE9">
              <wp:simplePos x="0" y="0"/>
              <wp:positionH relativeFrom="column">
                <wp:posOffset>-293370</wp:posOffset>
              </wp:positionH>
              <wp:positionV relativeFrom="paragraph">
                <wp:posOffset>-67310</wp:posOffset>
              </wp:positionV>
              <wp:extent cx="304800" cy="335280"/>
              <wp:effectExtent l="0" t="0" r="0" b="762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335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3D3C5" w14:textId="5914846A" w:rsidR="00C52386" w:rsidRPr="00C52386" w:rsidRDefault="00C52386">
                          <w:pPr>
                            <w:rPr>
                              <w:color w:val="00907C"/>
                              <w:sz w:val="32"/>
                              <w:szCs w:val="32"/>
                            </w:rPr>
                          </w:pPr>
                          <w:r w:rsidRPr="00C52386">
                            <w:rPr>
                              <w:color w:val="00907C"/>
                              <w:sz w:val="32"/>
                              <w:szCs w:val="3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EBD10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23.1pt;margin-top:-5.3pt;width:24pt;height:26.4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" stroked="f">
              <v:textbox>
                <w:txbxContent>
                  <w:p w14:paraId="5163D3C5" w14:textId="5914846A" w:rsidR="00C52386" w:rsidRPr="00C52386" w:rsidRDefault="00C52386">
                    <w:pPr>
                      <w:rPr>
                        <w:color w:val="00907C"/>
                        <w:sz w:val="32"/>
                        <w:szCs w:val="32"/>
                      </w:rPr>
                    </w:pPr>
                    <w:r w:rsidRPr="00C52386">
                      <w:rPr>
                        <w:color w:val="00907C"/>
                        <w:sz w:val="32"/>
                        <w:szCs w:val="32"/>
                      </w:rPr>
                      <w:t>2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0EAA3C6" wp14:editId="2499C8C2">
              <wp:simplePos x="0" y="0"/>
              <wp:positionH relativeFrom="column">
                <wp:posOffset>55383</wp:posOffset>
              </wp:positionH>
              <wp:positionV relativeFrom="paragraph">
                <wp:posOffset>-93345</wp:posOffset>
              </wp:positionV>
              <wp:extent cx="5939624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1A15F61" id="Straight Connector 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35pt,-7.35pt" to="472.0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" strokecolor="#7f7f7f [1612]"/>
          </w:pict>
        </mc:Fallback>
      </mc:AlternateContent>
    </w:r>
    <w:r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 xml:space="preserve">Our vision: </w:t>
    </w:r>
    <w:r w:rsidRPr="00C52386">
      <w:rPr>
        <w:rFonts w:cs="Microsoft Sans Serif"/>
        <w:b/>
        <w:bCs/>
        <w:iCs/>
        <w:color w:val="00907C"/>
        <w:sz w:val="16"/>
        <w:szCs w:val="16"/>
        <w:lang w:val="en-US"/>
      </w:rPr>
      <w:t>A world where</w:t>
    </w:r>
    <w:r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 xml:space="preserve"> human choices ensure a sustainable future</w:t>
    </w:r>
    <w:r w:rsidRPr="0049600A">
      <w:rPr>
        <w:rFonts w:cs="Microsoft Sans Serif"/>
        <w:iCs/>
        <w:color w:val="005C40"/>
        <w:sz w:val="16"/>
        <w:szCs w:val="16"/>
        <w:lang w:val="en-US"/>
      </w:rPr>
      <w:t xml:space="preserve">  </w:t>
    </w:r>
  </w:p>
  <w:p w14:paraId="60180487" w14:textId="70B496A5" w:rsidR="00C52386" w:rsidRDefault="00C52386" w:rsidP="00C52386">
    <w:pPr>
      <w:pStyle w:val="Piedepgina"/>
      <w:jc w:val="center"/>
      <w:rPr>
        <w:rFonts w:cs="Microsoft Sans Serif"/>
        <w:color w:val="999999"/>
        <w:sz w:val="14"/>
        <w:szCs w:val="14"/>
      </w:rPr>
    </w:pPr>
    <w:r>
      <w:rPr>
        <w:rFonts w:cs="Microsoft Sans Serif"/>
        <w:color w:val="999999"/>
        <w:sz w:val="14"/>
        <w:szCs w:val="14"/>
      </w:rPr>
      <w:t xml:space="preserve">NEPCon trading as Preferred by Nature is an FSC™ accredited certifier </w:t>
    </w:r>
  </w:p>
  <w:p w14:paraId="14728D3B" w14:textId="77777777" w:rsidR="00C52386" w:rsidRPr="005643C1" w:rsidRDefault="00C52386" w:rsidP="00C52386">
    <w:pPr>
      <w:pStyle w:val="Piedepgina"/>
      <w:jc w:val="center"/>
      <w:rPr>
        <w:rFonts w:cs="Microsoft Sans Serif"/>
        <w:color w:val="4D917B"/>
        <w:sz w:val="16"/>
        <w:szCs w:val="16"/>
      </w:rPr>
    </w:pPr>
    <w:r w:rsidRPr="00676C98">
      <w:rPr>
        <w:rFonts w:cs="Microsoft Sans Serif"/>
        <w:color w:val="999999"/>
        <w:sz w:val="14"/>
        <w:szCs w:val="14"/>
      </w:rPr>
      <w:t xml:space="preserve">Preferred by Nature - NEPCon OÜ l </w:t>
    </w:r>
    <w:proofErr w:type="spellStart"/>
    <w:r w:rsidRPr="00676C98">
      <w:rPr>
        <w:rFonts w:cs="Microsoft Sans Serif"/>
        <w:color w:val="999999"/>
        <w:sz w:val="14"/>
        <w:szCs w:val="14"/>
      </w:rPr>
      <w:t>Filosoofi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31 l Tartu 50108 l Estonia l www.preferredbynature.org l info@preferredbynature.org</w:t>
    </w:r>
  </w:p>
  <w:p w14:paraId="09A0D047" w14:textId="5E6578BE" w:rsidR="00C52386" w:rsidRPr="00676C98" w:rsidRDefault="00C52386" w:rsidP="00C52386">
    <w:pPr>
      <w:pStyle w:val="Piedepgina"/>
      <w:jc w:val="center"/>
      <w:rPr>
        <w:sz w:val="14"/>
        <w:szCs w:val="14"/>
      </w:rPr>
    </w:pPr>
    <w:r w:rsidRPr="00676C98">
      <w:rPr>
        <w:rFonts w:cs="Microsoft Sans Serif"/>
        <w:color w:val="999999"/>
        <w:sz w:val="14"/>
        <w:szCs w:val="14"/>
      </w:rPr>
      <w:t>Phone: +372 7 380 723 l CVR: 10835645 | FSC</w:t>
    </w:r>
    <w:r w:rsidRPr="00676C98">
      <w:rPr>
        <w:rFonts w:cs="Microsoft Sans Serif"/>
        <w:color w:val="999999"/>
        <w:sz w:val="14"/>
        <w:szCs w:val="14"/>
        <w:vertAlign w:val="superscript"/>
      </w:rPr>
      <w:t>TM</w:t>
    </w:r>
    <w:r w:rsidRPr="00676C98">
      <w:rPr>
        <w:rFonts w:cs="Microsoft Sans Serif"/>
        <w:color w:val="999999"/>
        <w:sz w:val="14"/>
        <w:szCs w:val="14"/>
      </w:rPr>
      <w:t xml:space="preserve"> A000535 l PEFC/</w:t>
    </w:r>
    <w:r w:rsidR="002C10EB">
      <w:rPr>
        <w:rFonts w:cs="Microsoft Sans Serif"/>
        <w:color w:val="999999"/>
        <w:sz w:val="14"/>
        <w:szCs w:val="14"/>
      </w:rPr>
      <w:t>01-44-49</w:t>
    </w:r>
  </w:p>
  <w:p w14:paraId="2125648A" w14:textId="08757B69" w:rsidR="00F80469" w:rsidRPr="00C52386" w:rsidRDefault="00F80469" w:rsidP="00C52386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7F887" w14:textId="77777777" w:rsidR="00C52386" w:rsidRDefault="00C52386" w:rsidP="00C52386">
    <w:pPr>
      <w:pStyle w:val="Piedepgina"/>
      <w:jc w:val="center"/>
      <w:rPr>
        <w:rFonts w:cs="Microsoft Sans Serif"/>
        <w:color w:val="4D917B"/>
        <w:sz w:val="16"/>
        <w:szCs w:val="16"/>
      </w:rPr>
    </w:pPr>
    <w:r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85F1DB1" wp14:editId="6402EA56">
              <wp:simplePos x="0" y="0"/>
              <wp:positionH relativeFrom="column">
                <wp:posOffset>55383</wp:posOffset>
              </wp:positionH>
              <wp:positionV relativeFrom="paragraph">
                <wp:posOffset>-93345</wp:posOffset>
              </wp:positionV>
              <wp:extent cx="5939624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813247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35pt,-7.35pt" to="472.0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" strokecolor="#7f7f7f [1612]"/>
          </w:pict>
        </mc:Fallback>
      </mc:AlternateContent>
    </w:r>
    <w:r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>Our vision: A world where human choices ensure a sustainable future</w:t>
    </w:r>
    <w:r w:rsidRPr="0049600A">
      <w:rPr>
        <w:rFonts w:cs="Microsoft Sans Serif"/>
        <w:iCs/>
        <w:color w:val="005C40"/>
        <w:sz w:val="16"/>
        <w:szCs w:val="16"/>
        <w:lang w:val="en-US"/>
      </w:rPr>
      <w:t xml:space="preserve">  </w:t>
    </w:r>
  </w:p>
  <w:p w14:paraId="31161D4C" w14:textId="77777777" w:rsidR="00C52386" w:rsidRDefault="00C52386" w:rsidP="00C52386">
    <w:pPr>
      <w:pStyle w:val="Piedepgina"/>
      <w:jc w:val="center"/>
      <w:rPr>
        <w:rFonts w:cs="Microsoft Sans Serif"/>
        <w:color w:val="999999"/>
        <w:sz w:val="14"/>
        <w:szCs w:val="14"/>
      </w:rPr>
    </w:pPr>
    <w:r>
      <w:rPr>
        <w:rFonts w:cs="Microsoft Sans Serif"/>
        <w:color w:val="999999"/>
        <w:sz w:val="14"/>
        <w:szCs w:val="14"/>
      </w:rPr>
      <w:t xml:space="preserve">NEPCon trading as Preferred by Nature is an FSC™ accredited certifier </w:t>
    </w:r>
  </w:p>
  <w:p w14:paraId="386EC6AD" w14:textId="77777777" w:rsidR="00C52386" w:rsidRPr="005643C1" w:rsidRDefault="00C52386" w:rsidP="00C52386">
    <w:pPr>
      <w:pStyle w:val="Piedepgina"/>
      <w:jc w:val="center"/>
      <w:rPr>
        <w:rFonts w:cs="Microsoft Sans Serif"/>
        <w:color w:val="4D917B"/>
        <w:sz w:val="16"/>
        <w:szCs w:val="16"/>
      </w:rPr>
    </w:pPr>
    <w:r w:rsidRPr="00676C98">
      <w:rPr>
        <w:rFonts w:cs="Microsoft Sans Serif"/>
        <w:color w:val="999999"/>
        <w:sz w:val="14"/>
        <w:szCs w:val="14"/>
      </w:rPr>
      <w:t xml:space="preserve">Preferred by Nature - NEPCon OÜ l </w:t>
    </w:r>
    <w:proofErr w:type="spellStart"/>
    <w:r w:rsidRPr="00676C98">
      <w:rPr>
        <w:rFonts w:cs="Microsoft Sans Serif"/>
        <w:color w:val="999999"/>
        <w:sz w:val="14"/>
        <w:szCs w:val="14"/>
      </w:rPr>
      <w:t>Filosoofi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31 l Tartu 50108 l Estonia l www.preferredbynature.org l info@preferredbynature.org</w:t>
    </w:r>
  </w:p>
  <w:p w14:paraId="0CC89B11" w14:textId="77777777" w:rsidR="00C52386" w:rsidRPr="00676C98" w:rsidRDefault="00C52386" w:rsidP="00C52386">
    <w:pPr>
      <w:pStyle w:val="Piedepgina"/>
      <w:jc w:val="center"/>
      <w:rPr>
        <w:sz w:val="14"/>
        <w:szCs w:val="14"/>
      </w:rPr>
    </w:pPr>
    <w:r w:rsidRPr="00676C98">
      <w:rPr>
        <w:rFonts w:cs="Microsoft Sans Serif"/>
        <w:color w:val="999999"/>
        <w:sz w:val="14"/>
        <w:szCs w:val="14"/>
      </w:rPr>
      <w:t>Phone: +372 7 380 723 l CVR: 10835645 | FSC</w:t>
    </w:r>
    <w:r w:rsidRPr="00676C98">
      <w:rPr>
        <w:rFonts w:cs="Microsoft Sans Serif"/>
        <w:color w:val="999999"/>
        <w:sz w:val="14"/>
        <w:szCs w:val="14"/>
        <w:vertAlign w:val="superscript"/>
      </w:rPr>
      <w:t>TM</w:t>
    </w:r>
    <w:r w:rsidRPr="00676C98">
      <w:rPr>
        <w:rFonts w:cs="Microsoft Sans Serif"/>
        <w:color w:val="999999"/>
        <w:sz w:val="14"/>
        <w:szCs w:val="14"/>
      </w:rPr>
      <w:t xml:space="preserve"> A000535 l PEFC/09-44-02</w:t>
    </w:r>
  </w:p>
  <w:p w14:paraId="12C421D4" w14:textId="79364026" w:rsidR="00F80469" w:rsidRPr="00C52386" w:rsidRDefault="00F80469" w:rsidP="00C5238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D0D72" w14:textId="77777777" w:rsidR="00CB47CE" w:rsidRDefault="00CB47CE" w:rsidP="006065D9">
      <w:r>
        <w:separator/>
      </w:r>
    </w:p>
    <w:p w14:paraId="24198DCE" w14:textId="77777777" w:rsidR="00CB47CE" w:rsidRDefault="00CB47CE"/>
  </w:footnote>
  <w:footnote w:type="continuationSeparator" w:id="0">
    <w:p w14:paraId="5D98AD01" w14:textId="77777777" w:rsidR="00CB47CE" w:rsidRDefault="00CB47CE" w:rsidP="006065D9">
      <w:r>
        <w:continuationSeparator/>
      </w:r>
    </w:p>
    <w:p w14:paraId="4531F171" w14:textId="77777777" w:rsidR="00CB47CE" w:rsidRDefault="00CB47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D8E99" w14:textId="77777777" w:rsidR="00F80469" w:rsidRDefault="00F80469">
    <w:pPr>
      <w:pStyle w:val="Encabezado"/>
    </w:pPr>
  </w:p>
  <w:p w14:paraId="27043736" w14:textId="77777777" w:rsidR="00F80469" w:rsidRDefault="00F8046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7AE6F" w14:textId="57606EAC" w:rsidR="00F80469" w:rsidRDefault="00C52386" w:rsidP="00FA36C5">
    <w:pPr>
      <w:pStyle w:val="Encabezado"/>
      <w:ind w:right="-261"/>
      <w:jc w:val="right"/>
    </w:pPr>
    <w:r>
      <w:rPr>
        <w:noProof/>
      </w:rPr>
      <w:drawing>
        <wp:anchor distT="0" distB="0" distL="114300" distR="114300" simplePos="0" relativeHeight="251665408" behindDoc="0" locked="0" layoutInCell="1" allowOverlap="1" wp14:anchorId="2982999F" wp14:editId="4482A1D2">
          <wp:simplePos x="0" y="0"/>
          <wp:positionH relativeFrom="margin">
            <wp:posOffset>4099560</wp:posOffset>
          </wp:positionH>
          <wp:positionV relativeFrom="margin">
            <wp:posOffset>-1487170</wp:posOffset>
          </wp:positionV>
          <wp:extent cx="1990725" cy="1124585"/>
          <wp:effectExtent l="0" t="0" r="0" b="0"/>
          <wp:wrapSquare wrapText="bothSides"/>
          <wp:docPr id="4" name="Picture 4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124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3BA74E" w14:textId="77777777" w:rsidR="00F80469" w:rsidRDefault="00F80469" w:rsidP="004D7AAB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C1AC6" w14:textId="45AF08CD" w:rsidR="00F80469" w:rsidRDefault="00C52386" w:rsidP="00FA36C5">
    <w:pPr>
      <w:pStyle w:val="Encabezado"/>
      <w:ind w:right="-261"/>
      <w:jc w:val="righ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6F169D3" wp14:editId="668ECC5A">
          <wp:simplePos x="0" y="0"/>
          <wp:positionH relativeFrom="margin">
            <wp:posOffset>4130040</wp:posOffset>
          </wp:positionH>
          <wp:positionV relativeFrom="margin">
            <wp:posOffset>-1631950</wp:posOffset>
          </wp:positionV>
          <wp:extent cx="1990725" cy="1124585"/>
          <wp:effectExtent l="0" t="0" r="0" b="0"/>
          <wp:wrapSquare wrapText="bothSides"/>
          <wp:docPr id="42" name="Picture 42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124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14E5"/>
    <w:multiLevelType w:val="hybridMultilevel"/>
    <w:tmpl w:val="8340B52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41D4F"/>
    <w:multiLevelType w:val="hybridMultilevel"/>
    <w:tmpl w:val="450E8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87972"/>
    <w:multiLevelType w:val="hybridMultilevel"/>
    <w:tmpl w:val="A0148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6F1646"/>
    <w:multiLevelType w:val="hybridMultilevel"/>
    <w:tmpl w:val="AA3C32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3117FF"/>
    <w:multiLevelType w:val="hybridMultilevel"/>
    <w:tmpl w:val="9146D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3143747">
    <w:abstractNumId w:val="1"/>
  </w:num>
  <w:num w:numId="2" w16cid:durableId="12388731">
    <w:abstractNumId w:val="4"/>
  </w:num>
  <w:num w:numId="3" w16cid:durableId="427192608">
    <w:abstractNumId w:val="2"/>
  </w:num>
  <w:num w:numId="4" w16cid:durableId="1427966251">
    <w:abstractNumId w:val="3"/>
  </w:num>
  <w:num w:numId="5" w16cid:durableId="1898006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ocumentProtection w:edit="forms" w:formatting="1" w:enforcement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#5d973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Tc0MjK0NDW1NDJU0lEKTi0uzszPAykwqgUAQ9Ms+SwAAAA="/>
  </w:docVars>
  <w:rsids>
    <w:rsidRoot w:val="00CD495E"/>
    <w:rsid w:val="00001184"/>
    <w:rsid w:val="00007EE9"/>
    <w:rsid w:val="00012A5A"/>
    <w:rsid w:val="00012AE8"/>
    <w:rsid w:val="00036667"/>
    <w:rsid w:val="0005079D"/>
    <w:rsid w:val="0006166F"/>
    <w:rsid w:val="000C1D15"/>
    <w:rsid w:val="000E4F07"/>
    <w:rsid w:val="000F1192"/>
    <w:rsid w:val="001217EF"/>
    <w:rsid w:val="00127470"/>
    <w:rsid w:val="00127CC1"/>
    <w:rsid w:val="00131032"/>
    <w:rsid w:val="00133D95"/>
    <w:rsid w:val="00150149"/>
    <w:rsid w:val="001552C1"/>
    <w:rsid w:val="0017140A"/>
    <w:rsid w:val="00187A65"/>
    <w:rsid w:val="001A4BC8"/>
    <w:rsid w:val="001B0D5A"/>
    <w:rsid w:val="001C25A6"/>
    <w:rsid w:val="001C2949"/>
    <w:rsid w:val="001D5B7F"/>
    <w:rsid w:val="001E54E6"/>
    <w:rsid w:val="001E6841"/>
    <w:rsid w:val="001F2C70"/>
    <w:rsid w:val="001F3750"/>
    <w:rsid w:val="001F5098"/>
    <w:rsid w:val="00233DD4"/>
    <w:rsid w:val="00256857"/>
    <w:rsid w:val="00276753"/>
    <w:rsid w:val="00276DCD"/>
    <w:rsid w:val="0028052B"/>
    <w:rsid w:val="002A4B8F"/>
    <w:rsid w:val="002A6F17"/>
    <w:rsid w:val="002C10EB"/>
    <w:rsid w:val="002D68A0"/>
    <w:rsid w:val="002D6BC0"/>
    <w:rsid w:val="00307ABA"/>
    <w:rsid w:val="003225FB"/>
    <w:rsid w:val="00336053"/>
    <w:rsid w:val="003364B8"/>
    <w:rsid w:val="00337518"/>
    <w:rsid w:val="00340D5C"/>
    <w:rsid w:val="00351916"/>
    <w:rsid w:val="00367D5D"/>
    <w:rsid w:val="00390541"/>
    <w:rsid w:val="003912F6"/>
    <w:rsid w:val="003C0A29"/>
    <w:rsid w:val="003F0107"/>
    <w:rsid w:val="003F7383"/>
    <w:rsid w:val="00407B6A"/>
    <w:rsid w:val="00425BA2"/>
    <w:rsid w:val="004446FE"/>
    <w:rsid w:val="004572DC"/>
    <w:rsid w:val="004614FD"/>
    <w:rsid w:val="0046249A"/>
    <w:rsid w:val="00470032"/>
    <w:rsid w:val="00475D33"/>
    <w:rsid w:val="00481173"/>
    <w:rsid w:val="004C05DB"/>
    <w:rsid w:val="004C3FB9"/>
    <w:rsid w:val="004D7AAB"/>
    <w:rsid w:val="00501BB9"/>
    <w:rsid w:val="0051061C"/>
    <w:rsid w:val="00513766"/>
    <w:rsid w:val="00514D9C"/>
    <w:rsid w:val="005370A0"/>
    <w:rsid w:val="00546FEE"/>
    <w:rsid w:val="005B169C"/>
    <w:rsid w:val="005C1F53"/>
    <w:rsid w:val="005E4181"/>
    <w:rsid w:val="005E4E89"/>
    <w:rsid w:val="006065D9"/>
    <w:rsid w:val="00647FD0"/>
    <w:rsid w:val="00653231"/>
    <w:rsid w:val="0066002F"/>
    <w:rsid w:val="00676700"/>
    <w:rsid w:val="006857D5"/>
    <w:rsid w:val="0069560F"/>
    <w:rsid w:val="006B3D31"/>
    <w:rsid w:val="006C5A60"/>
    <w:rsid w:val="006D1B31"/>
    <w:rsid w:val="006D25E1"/>
    <w:rsid w:val="00700C44"/>
    <w:rsid w:val="007030EC"/>
    <w:rsid w:val="0072232A"/>
    <w:rsid w:val="00722776"/>
    <w:rsid w:val="007353E5"/>
    <w:rsid w:val="007551F9"/>
    <w:rsid w:val="0076335A"/>
    <w:rsid w:val="00763A73"/>
    <w:rsid w:val="007709CF"/>
    <w:rsid w:val="007C092A"/>
    <w:rsid w:val="007D4389"/>
    <w:rsid w:val="007F074A"/>
    <w:rsid w:val="008030F3"/>
    <w:rsid w:val="00804F0C"/>
    <w:rsid w:val="0083715B"/>
    <w:rsid w:val="00846269"/>
    <w:rsid w:val="00861EFD"/>
    <w:rsid w:val="00883203"/>
    <w:rsid w:val="00885C46"/>
    <w:rsid w:val="008B44C3"/>
    <w:rsid w:val="008B5957"/>
    <w:rsid w:val="008C70DA"/>
    <w:rsid w:val="008C7844"/>
    <w:rsid w:val="008D40FA"/>
    <w:rsid w:val="008E5DD6"/>
    <w:rsid w:val="008F4C24"/>
    <w:rsid w:val="00916391"/>
    <w:rsid w:val="00927423"/>
    <w:rsid w:val="00991574"/>
    <w:rsid w:val="009A759F"/>
    <w:rsid w:val="009C33F9"/>
    <w:rsid w:val="009C3CC9"/>
    <w:rsid w:val="009C71EC"/>
    <w:rsid w:val="009D3DF9"/>
    <w:rsid w:val="009E17C7"/>
    <w:rsid w:val="009E5777"/>
    <w:rsid w:val="009E70E5"/>
    <w:rsid w:val="00A1448C"/>
    <w:rsid w:val="00A33749"/>
    <w:rsid w:val="00A340D6"/>
    <w:rsid w:val="00A659FB"/>
    <w:rsid w:val="00A85A88"/>
    <w:rsid w:val="00A864D3"/>
    <w:rsid w:val="00AA2C6B"/>
    <w:rsid w:val="00AA798E"/>
    <w:rsid w:val="00AC0D97"/>
    <w:rsid w:val="00B032F7"/>
    <w:rsid w:val="00B204EC"/>
    <w:rsid w:val="00B41B43"/>
    <w:rsid w:val="00B42F28"/>
    <w:rsid w:val="00B568ED"/>
    <w:rsid w:val="00B646D4"/>
    <w:rsid w:val="00B809D6"/>
    <w:rsid w:val="00B97CD9"/>
    <w:rsid w:val="00BA0CCF"/>
    <w:rsid w:val="00BA5F47"/>
    <w:rsid w:val="00BB0C51"/>
    <w:rsid w:val="00BB5D1E"/>
    <w:rsid w:val="00BC69FE"/>
    <w:rsid w:val="00BD4880"/>
    <w:rsid w:val="00BE73B7"/>
    <w:rsid w:val="00BF1974"/>
    <w:rsid w:val="00BF7747"/>
    <w:rsid w:val="00C04260"/>
    <w:rsid w:val="00C07BBE"/>
    <w:rsid w:val="00C100D3"/>
    <w:rsid w:val="00C12BC8"/>
    <w:rsid w:val="00C130EB"/>
    <w:rsid w:val="00C43481"/>
    <w:rsid w:val="00C451DA"/>
    <w:rsid w:val="00C52386"/>
    <w:rsid w:val="00C94DD1"/>
    <w:rsid w:val="00CA010C"/>
    <w:rsid w:val="00CA652E"/>
    <w:rsid w:val="00CB31B0"/>
    <w:rsid w:val="00CB47CE"/>
    <w:rsid w:val="00CD495E"/>
    <w:rsid w:val="00CD791B"/>
    <w:rsid w:val="00CF3101"/>
    <w:rsid w:val="00D11B0B"/>
    <w:rsid w:val="00D27A34"/>
    <w:rsid w:val="00D41BD9"/>
    <w:rsid w:val="00D467F5"/>
    <w:rsid w:val="00D56105"/>
    <w:rsid w:val="00D71851"/>
    <w:rsid w:val="00D75BED"/>
    <w:rsid w:val="00D76A57"/>
    <w:rsid w:val="00D81962"/>
    <w:rsid w:val="00D97AD4"/>
    <w:rsid w:val="00DD12EB"/>
    <w:rsid w:val="00DE4449"/>
    <w:rsid w:val="00DF53B9"/>
    <w:rsid w:val="00E04978"/>
    <w:rsid w:val="00E14044"/>
    <w:rsid w:val="00E27AA9"/>
    <w:rsid w:val="00E34A76"/>
    <w:rsid w:val="00E8158D"/>
    <w:rsid w:val="00E82D85"/>
    <w:rsid w:val="00EA5282"/>
    <w:rsid w:val="00EB4C09"/>
    <w:rsid w:val="00EE3764"/>
    <w:rsid w:val="00EE595E"/>
    <w:rsid w:val="00F1238F"/>
    <w:rsid w:val="00F358AD"/>
    <w:rsid w:val="00F45794"/>
    <w:rsid w:val="00F56F24"/>
    <w:rsid w:val="00F80469"/>
    <w:rsid w:val="00FA36C5"/>
    <w:rsid w:val="00FA7C42"/>
    <w:rsid w:val="00FB545B"/>
    <w:rsid w:val="00FE5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5d9732"/>
    </o:shapedefaults>
    <o:shapelayout v:ext="edit">
      <o:idmap v:ext="edit" data="2"/>
    </o:shapelayout>
  </w:shapeDefaults>
  <w:doNotEmbedSmartTags/>
  <w:decimalSymbol w:val="."/>
  <w:listSeparator w:val=";"/>
  <w14:docId w14:val="6DED1795"/>
  <w15:docId w15:val="{2641FB8D-1DBE-4B04-87F6-E5151AEA4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BC8"/>
    <w:rPr>
      <w:rFonts w:ascii="MS Reference Sans Serif" w:hAnsi="MS Reference Sans Serif"/>
      <w:sz w:val="18"/>
      <w:szCs w:val="24"/>
      <w:lang w:eastAsia="en-US"/>
    </w:rPr>
  </w:style>
  <w:style w:type="paragraph" w:styleId="Ttulo1">
    <w:name w:val="heading 1"/>
    <w:basedOn w:val="Normal"/>
    <w:next w:val="Normal"/>
    <w:qFormat/>
    <w:rsid w:val="00B438C4"/>
    <w:pPr>
      <w:keepNext/>
      <w:spacing w:before="240" w:after="60"/>
      <w:outlineLvl w:val="0"/>
    </w:pPr>
    <w:rPr>
      <w:b/>
      <w:kern w:val="32"/>
      <w:sz w:val="24"/>
      <w:szCs w:val="32"/>
    </w:rPr>
  </w:style>
  <w:style w:type="paragraph" w:styleId="Ttulo2">
    <w:name w:val="heading 2"/>
    <w:basedOn w:val="Normal"/>
    <w:next w:val="Normal"/>
    <w:qFormat/>
    <w:rsid w:val="00B438C4"/>
    <w:pPr>
      <w:keepNext/>
      <w:spacing w:before="240" w:after="60"/>
      <w:outlineLvl w:val="1"/>
    </w:pPr>
    <w:rPr>
      <w:b/>
      <w:szCs w:val="28"/>
    </w:rPr>
  </w:style>
  <w:style w:type="paragraph" w:styleId="Ttulo3">
    <w:name w:val="heading 3"/>
    <w:basedOn w:val="Normal"/>
    <w:next w:val="Normal"/>
    <w:qFormat/>
    <w:rsid w:val="00B438C4"/>
    <w:pPr>
      <w:keepNext/>
      <w:spacing w:before="240" w:after="60"/>
      <w:outlineLvl w:val="2"/>
    </w:pPr>
    <w:rPr>
      <w:szCs w:val="26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semiHidden/>
    <w:rsid w:val="000B5321"/>
    <w:rPr>
      <w:rFonts w:ascii="Lucida Grande" w:hAnsi="Lucida Grande"/>
      <w:szCs w:val="18"/>
    </w:rPr>
  </w:style>
  <w:style w:type="paragraph" w:styleId="Encabezado">
    <w:name w:val="header"/>
    <w:basedOn w:val="Normal"/>
    <w:rsid w:val="00D549B5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rsid w:val="00D549B5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795B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  <w:lang w:val="en-US" w:bidi="en-US"/>
    </w:rPr>
  </w:style>
  <w:style w:type="paragraph" w:styleId="Textoindependiente">
    <w:name w:val="Body Text"/>
    <w:basedOn w:val="Normal"/>
    <w:link w:val="TextoindependienteCar"/>
    <w:rsid w:val="00E2421D"/>
    <w:pPr>
      <w:widowControl w:val="0"/>
      <w:autoSpaceDE w:val="0"/>
      <w:autoSpaceDN w:val="0"/>
      <w:adjustRightInd w:val="0"/>
      <w:spacing w:line="300" w:lineRule="atLeast"/>
    </w:pPr>
    <w:rPr>
      <w:rFonts w:ascii="Verdana" w:hAnsi="Verdana"/>
      <w:lang w:val="pl-PL" w:eastAsia="pl-PL"/>
    </w:rPr>
  </w:style>
  <w:style w:type="character" w:customStyle="1" w:styleId="TextoindependienteCar">
    <w:name w:val="Texto independiente Car"/>
    <w:basedOn w:val="Fuentedeprrafopredeter"/>
    <w:link w:val="Textoindependiente"/>
    <w:rsid w:val="00E2421D"/>
    <w:rPr>
      <w:rFonts w:ascii="Verdana" w:hAnsi="Verdana"/>
      <w:szCs w:val="24"/>
      <w:lang w:val="pl-PL" w:eastAsia="pl-P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297F75"/>
    <w:rPr>
      <w:rFonts w:ascii="Helvetica" w:hAnsi="Helvetica"/>
      <w:szCs w:val="24"/>
      <w:lang w:val="da-DK"/>
    </w:rPr>
  </w:style>
  <w:style w:type="character" w:styleId="Hipervnculo">
    <w:name w:val="Hyperlink"/>
    <w:basedOn w:val="Fuentedeprrafopredeter"/>
    <w:uiPriority w:val="99"/>
    <w:unhideWhenUsed/>
    <w:rsid w:val="00AA2C6B"/>
    <w:rPr>
      <w:color w:val="0000FF"/>
      <w:u w:val="single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501BB9"/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501BB9"/>
    <w:rPr>
      <w:rFonts w:ascii="Tahoma" w:hAnsi="Tahoma" w:cs="Tahoma"/>
      <w:sz w:val="16"/>
      <w:szCs w:val="16"/>
      <w:lang w:val="da-DK" w:eastAsia="en-US"/>
    </w:rPr>
  </w:style>
  <w:style w:type="character" w:styleId="Nmerodepgina">
    <w:name w:val="page number"/>
    <w:basedOn w:val="Fuentedeprrafopredeter"/>
    <w:uiPriority w:val="99"/>
    <w:unhideWhenUsed/>
    <w:rsid w:val="002D6BC0"/>
    <w:rPr>
      <w:rFonts w:eastAsia="Times New Roman" w:cs="Times New Roman"/>
      <w:bCs w:val="0"/>
      <w:iCs w:val="0"/>
      <w:szCs w:val="22"/>
      <w:lang w:val="en-US"/>
    </w:rPr>
  </w:style>
  <w:style w:type="character" w:styleId="Textodelmarcadordeposicin">
    <w:name w:val="Placeholder Text"/>
    <w:basedOn w:val="Fuentedeprrafopredeter"/>
    <w:uiPriority w:val="99"/>
    <w:unhideWhenUsed/>
    <w:rsid w:val="00D81962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3225F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225F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225FB"/>
    <w:rPr>
      <w:rFonts w:ascii="MS Reference Sans Serif" w:hAnsi="MS Reference Sans Serif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225F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225FB"/>
    <w:rPr>
      <w:rFonts w:ascii="MS Reference Sans Serif" w:hAnsi="MS Reference Sans Serif"/>
      <w:b/>
      <w:bCs/>
      <w:lang w:eastAsia="en-US"/>
    </w:rPr>
  </w:style>
  <w:style w:type="paragraph" w:styleId="Prrafodelista">
    <w:name w:val="List Paragraph"/>
    <w:basedOn w:val="Normal"/>
    <w:uiPriority w:val="34"/>
    <w:qFormat/>
    <w:rsid w:val="001217EF"/>
    <w:pPr>
      <w:ind w:left="720"/>
    </w:pPr>
    <w:rPr>
      <w:rFonts w:ascii="Calibri" w:eastAsiaTheme="minorHAnsi" w:hAnsi="Calibri"/>
      <w:sz w:val="22"/>
      <w:szCs w:val="22"/>
      <w:lang w:val="da-DK"/>
    </w:rPr>
  </w:style>
  <w:style w:type="character" w:styleId="Textoennegrita">
    <w:name w:val="Strong"/>
    <w:basedOn w:val="Fuentedeprrafopredeter"/>
    <w:uiPriority w:val="22"/>
    <w:qFormat/>
    <w:rsid w:val="00B032F7"/>
    <w:rPr>
      <w:b/>
      <w:bCs/>
    </w:rPr>
  </w:style>
  <w:style w:type="character" w:styleId="Mencionar">
    <w:name w:val="Mention"/>
    <w:basedOn w:val="Fuentedeprrafopredeter"/>
    <w:uiPriority w:val="99"/>
    <w:semiHidden/>
    <w:unhideWhenUsed/>
    <w:rsid w:val="00276DCD"/>
    <w:rPr>
      <w:color w:val="2B579A"/>
      <w:shd w:val="clear" w:color="auto" w:fill="E6E6E6"/>
    </w:rPr>
  </w:style>
  <w:style w:type="character" w:styleId="Mencinsinresolver">
    <w:name w:val="Unresolved Mention"/>
    <w:basedOn w:val="Fuentedeprrafopredeter"/>
    <w:uiPriority w:val="99"/>
    <w:semiHidden/>
    <w:unhideWhenUsed/>
    <w:rsid w:val="00C523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3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bp-cert.org/documents/risk-assessments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preferredbynature.org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9D35E96C63F4564A549A15375E3A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7A4A5-4B51-4C75-B4FB-FC181D2BEB02}"/>
      </w:docPartPr>
      <w:docPartBody>
        <w:p w:rsidR="00D00DBB" w:rsidRDefault="00EB0B40" w:rsidP="00EB0B40">
          <w:pPr>
            <w:pStyle w:val="79D35E96C63F4564A549A15375E3A4AE"/>
          </w:pPr>
          <w:r w:rsidRPr="001E5070">
            <w:rPr>
              <w:rStyle w:val="Textodelmarcadordeposicin"/>
            </w:rPr>
            <w:t>Click here to enter text.</w:t>
          </w:r>
        </w:p>
      </w:docPartBody>
    </w:docPart>
    <w:docPart>
      <w:docPartPr>
        <w:name w:val="C8882692E03B4B2DB5981D46613F7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8164F-01DA-4E4D-8576-53FE90CF0781}"/>
      </w:docPartPr>
      <w:docPartBody>
        <w:p w:rsidR="00D00DBB" w:rsidRDefault="00EB0B40" w:rsidP="00EB0B40">
          <w:pPr>
            <w:pStyle w:val="C8882692E03B4B2DB5981D46613F732F"/>
          </w:pPr>
          <w:r w:rsidRPr="001E5070">
            <w:rPr>
              <w:rStyle w:val="Textodelmarcadordeposici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Lucida Grande">
    <w:altName w:val="Segoe UI"/>
    <w:charset w:val="00"/>
    <w:family w:val="auto"/>
    <w:pitch w:val="variable"/>
    <w:sig w:usb0="00000000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0B40"/>
    <w:rsid w:val="00160D72"/>
    <w:rsid w:val="005B0426"/>
    <w:rsid w:val="00812410"/>
    <w:rsid w:val="00BB6A03"/>
    <w:rsid w:val="00D00DBB"/>
    <w:rsid w:val="00EB0B40"/>
    <w:rsid w:val="00F4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unhideWhenUsed/>
    <w:rsid w:val="00EB0B40"/>
    <w:rPr>
      <w:color w:val="808080"/>
    </w:rPr>
  </w:style>
  <w:style w:type="paragraph" w:customStyle="1" w:styleId="79D35E96C63F4564A549A15375E3A4AE">
    <w:name w:val="79D35E96C63F4564A549A15375E3A4AE"/>
    <w:rsid w:val="00EB0B40"/>
  </w:style>
  <w:style w:type="paragraph" w:customStyle="1" w:styleId="C8882692E03B4B2DB5981D46613F732F">
    <w:name w:val="C8882692E03B4B2DB5981D46613F732F"/>
    <w:rsid w:val="00EB0B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E30DA8-BBB0-4646-A49E-8D87CC4D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5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PCon</dc:creator>
  <cp:lastModifiedBy>Karla Lopez Fuentes</cp:lastModifiedBy>
  <cp:revision>2</cp:revision>
  <cp:lastPrinted>2014-12-09T12:30:00Z</cp:lastPrinted>
  <dcterms:created xsi:type="dcterms:W3CDTF">2022-06-01T17:39:00Z</dcterms:created>
  <dcterms:modified xsi:type="dcterms:W3CDTF">2022-06-01T17:39:00Z</dcterms:modified>
</cp:coreProperties>
</file>